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460BB" w14:textId="0EB15A6A" w:rsidR="00577C09" w:rsidRPr="003E641A" w:rsidRDefault="00577C09" w:rsidP="003E641A">
      <w:pPr>
        <w:pStyle w:val="Heading1"/>
      </w:pPr>
      <w:r w:rsidRPr="003E641A">
        <w:t>Associate of Applied Science (AAS) in Early Childhood Education to Bachelor of Science in Education (BSE),</w:t>
      </w:r>
    </w:p>
    <w:p w14:paraId="7F9BEEDD" w14:textId="44E65013" w:rsidR="007C57E0" w:rsidRDefault="00577C09" w:rsidP="003E641A">
      <w:pPr>
        <w:pStyle w:val="Heading1"/>
      </w:pPr>
      <w:r w:rsidRPr="003E641A">
        <w:t>Early Childhood Education (Kent Campus)</w:t>
      </w:r>
      <w:r w:rsidR="006F7B4E">
        <w:rPr>
          <w:noProof/>
        </w:rPr>
        <w:drawing>
          <wp:anchor distT="0" distB="0" distL="114300" distR="114300" simplePos="0" relativeHeight="251658240" behindDoc="0" locked="0" layoutInCell="1" allowOverlap="1" wp14:anchorId="4BEB0935" wp14:editId="165D0D1D">
            <wp:simplePos x="0" y="0"/>
            <wp:positionH relativeFrom="margin">
              <wp:align>center</wp:align>
            </wp:positionH>
            <wp:positionV relativeFrom="page">
              <wp:posOffset>-100330</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XSpec="center" w:tblpY="456"/>
        <w:tblW w:w="10905" w:type="dxa"/>
        <w:tblLayout w:type="fixed"/>
        <w:tblLook w:val="01C0" w:firstRow="0" w:lastRow="1" w:firstColumn="1" w:lastColumn="1" w:noHBand="0" w:noVBand="0"/>
      </w:tblPr>
      <w:tblGrid>
        <w:gridCol w:w="4758"/>
        <w:gridCol w:w="653"/>
        <w:gridCol w:w="810"/>
        <w:gridCol w:w="4684"/>
      </w:tblGrid>
      <w:tr w:rsidR="00D80694" w:rsidRPr="00D80694" w14:paraId="7932BD56" w14:textId="77777777" w:rsidTr="003E641A">
        <w:trPr>
          <w:trHeight w:val="512"/>
          <w:tblHeader/>
        </w:trPr>
        <w:tc>
          <w:tcPr>
            <w:tcW w:w="475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F21F7D9" w14:textId="77777777" w:rsidR="00317EF3" w:rsidRPr="00D80694" w:rsidRDefault="00317EF3" w:rsidP="00D80694">
            <w:pPr>
              <w:tabs>
                <w:tab w:val="left" w:pos="720"/>
              </w:tabs>
              <w:rPr>
                <w:rFonts w:ascii="National Book" w:hAnsi="National Book" w:cs="Arial"/>
                <w:color w:val="002060"/>
                <w:sz w:val="16"/>
                <w:szCs w:val="16"/>
              </w:rPr>
            </w:pPr>
            <w:r w:rsidRPr="00D80694">
              <w:rPr>
                <w:rFonts w:ascii="National Book" w:hAnsi="National Book" w:cs="Arial"/>
                <w:color w:val="002060"/>
                <w:sz w:val="16"/>
                <w:szCs w:val="16"/>
              </w:rPr>
              <w:t>Course Subject and Title</w:t>
            </w:r>
          </w:p>
        </w:tc>
        <w:tc>
          <w:tcPr>
            <w:tcW w:w="653"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52E22E4" w14:textId="77777777" w:rsidR="00317EF3" w:rsidRPr="00D80694" w:rsidRDefault="00317EF3" w:rsidP="00D80694">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Credit</w:t>
            </w:r>
          </w:p>
          <w:p w14:paraId="55FD3D66" w14:textId="77777777" w:rsidR="00317EF3" w:rsidRPr="00D80694" w:rsidRDefault="00317EF3" w:rsidP="00D80694">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F295136" w14:textId="77777777" w:rsidR="00317EF3" w:rsidRPr="00D80694" w:rsidRDefault="00317EF3" w:rsidP="00D80694">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Upper</w:t>
            </w:r>
          </w:p>
          <w:p w14:paraId="1F1D78AF" w14:textId="77777777" w:rsidR="00317EF3" w:rsidRPr="00D80694" w:rsidRDefault="00317EF3" w:rsidP="00D80694">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8AB92FD" w14:textId="77777777" w:rsidR="00317EF3" w:rsidRPr="00D80694" w:rsidRDefault="00317EF3" w:rsidP="00D80694">
            <w:pPr>
              <w:tabs>
                <w:tab w:val="left" w:pos="720"/>
              </w:tabs>
              <w:rPr>
                <w:rFonts w:ascii="National Book" w:hAnsi="National Book" w:cs="Arial"/>
                <w:color w:val="002060"/>
                <w:sz w:val="16"/>
                <w:szCs w:val="16"/>
              </w:rPr>
            </w:pPr>
            <w:r w:rsidRPr="00D80694">
              <w:rPr>
                <w:rFonts w:ascii="National Book" w:hAnsi="National Book" w:cs="Arial"/>
                <w:color w:val="002060"/>
                <w:sz w:val="16"/>
                <w:szCs w:val="16"/>
              </w:rPr>
              <w:t>Notes on Transfer Coursework to Kent State</w:t>
            </w:r>
          </w:p>
        </w:tc>
      </w:tr>
      <w:tr w:rsidR="00D80694" w:rsidRPr="00D80694" w14:paraId="6CA242A4" w14:textId="77777777" w:rsidTr="003E641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A968CBF" w14:textId="77777777" w:rsidR="00317EF3" w:rsidRPr="00D80694" w:rsidRDefault="00317EF3" w:rsidP="00D80694">
            <w:pPr>
              <w:tabs>
                <w:tab w:val="left" w:pos="720"/>
              </w:tabs>
              <w:rPr>
                <w:rFonts w:ascii="National Book" w:hAnsi="National Book" w:cs="Arial"/>
                <w:color w:val="FFFFFF" w:themeColor="background1"/>
                <w:sz w:val="18"/>
                <w:szCs w:val="18"/>
              </w:rPr>
            </w:pPr>
            <w:r w:rsidRPr="00D80694">
              <w:rPr>
                <w:rFonts w:ascii="National Book" w:hAnsi="National Book" w:cs="Arial"/>
                <w:b/>
                <w:color w:val="FFFFFF" w:themeColor="background1"/>
                <w:sz w:val="20"/>
                <w:szCs w:val="20"/>
              </w:rPr>
              <w:t xml:space="preserve">Semester One: [15 Credit Hours] </w:t>
            </w:r>
            <w:r w:rsidRPr="00D80694">
              <w:rPr>
                <w:rFonts w:ascii="National Book" w:hAnsi="National Book" w:cs="Arial"/>
                <w:b/>
                <w:bCs/>
                <w:color w:val="FFFFFF" w:themeColor="background1"/>
                <w:sz w:val="20"/>
                <w:szCs w:val="20"/>
              </w:rPr>
              <w:t>Lorain County Community College</w:t>
            </w:r>
          </w:p>
        </w:tc>
      </w:tr>
      <w:tr w:rsidR="00A553FE" w:rsidRPr="00D80694" w14:paraId="312F434F"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27E383D1" w14:textId="77777777" w:rsidR="00A553FE" w:rsidRPr="00202389" w:rsidRDefault="00A553FE"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111 Introduction to Early Childhood Education^</w:t>
            </w:r>
          </w:p>
        </w:tc>
        <w:tc>
          <w:tcPr>
            <w:tcW w:w="653" w:type="dxa"/>
            <w:tcBorders>
              <w:top w:val="single" w:sz="4" w:space="0" w:color="auto"/>
              <w:left w:val="single" w:sz="4" w:space="0" w:color="auto"/>
              <w:bottom w:val="single" w:sz="4" w:space="0" w:color="auto"/>
              <w:right w:val="single" w:sz="4" w:space="0" w:color="auto"/>
            </w:tcBorders>
            <w:vAlign w:val="center"/>
            <w:hideMark/>
          </w:tcPr>
          <w:p w14:paraId="5E44B4AD" w14:textId="77777777" w:rsidR="00A553FE" w:rsidRPr="00202389" w:rsidRDefault="00A553FE"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CD44331" w14:textId="77777777" w:rsidR="00A553FE" w:rsidRPr="00202389" w:rsidRDefault="00A553FE" w:rsidP="00D80694">
            <w:pPr>
              <w:tabs>
                <w:tab w:val="left" w:pos="720"/>
              </w:tabs>
              <w:jc w:val="center"/>
              <w:rPr>
                <w:rFonts w:ascii="National Book" w:hAnsi="National Book" w:cs="Arial"/>
                <w:color w:val="002060"/>
                <w:sz w:val="18"/>
                <w:szCs w:val="18"/>
              </w:rPr>
            </w:pPr>
          </w:p>
        </w:tc>
        <w:tc>
          <w:tcPr>
            <w:tcW w:w="4684" w:type="dxa"/>
            <w:vMerge w:val="restart"/>
            <w:tcBorders>
              <w:top w:val="single" w:sz="4" w:space="0" w:color="auto"/>
              <w:left w:val="single" w:sz="4" w:space="0" w:color="auto"/>
              <w:right w:val="single" w:sz="4" w:space="0" w:color="auto"/>
            </w:tcBorders>
            <w:vAlign w:val="center"/>
          </w:tcPr>
          <w:p w14:paraId="46226952" w14:textId="009DBE10" w:rsidR="00A553FE" w:rsidRPr="00202389" w:rsidRDefault="00A553FE" w:rsidP="00D80694">
            <w:pPr>
              <w:tabs>
                <w:tab w:val="left" w:pos="720"/>
              </w:tabs>
              <w:rPr>
                <w:rFonts w:ascii="National Book" w:hAnsi="National Book" w:cs="Arial"/>
                <w:color w:val="002060"/>
                <w:sz w:val="18"/>
                <w:szCs w:val="18"/>
              </w:rPr>
            </w:pPr>
            <w:r w:rsidRPr="00A553FE">
              <w:rPr>
                <w:rFonts w:ascii="National Book" w:hAnsi="National Book" w:cs="Arial"/>
                <w:color w:val="002060"/>
                <w:sz w:val="18"/>
                <w:szCs w:val="18"/>
              </w:rPr>
              <w:t>ECED 111 + ECED 164 = ECED 20103</w:t>
            </w:r>
          </w:p>
        </w:tc>
      </w:tr>
      <w:tr w:rsidR="00A553FE" w:rsidRPr="00D80694" w14:paraId="2616B37B"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7D360357" w14:textId="61555289" w:rsidR="00A553FE" w:rsidRPr="00202389" w:rsidRDefault="00A553FE"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164 Child Guidance and Classroom Management^</w:t>
            </w:r>
          </w:p>
        </w:tc>
        <w:tc>
          <w:tcPr>
            <w:tcW w:w="653" w:type="dxa"/>
            <w:tcBorders>
              <w:top w:val="single" w:sz="4" w:space="0" w:color="auto"/>
              <w:left w:val="single" w:sz="4" w:space="0" w:color="auto"/>
              <w:bottom w:val="single" w:sz="4" w:space="0" w:color="auto"/>
              <w:right w:val="single" w:sz="4" w:space="0" w:color="auto"/>
            </w:tcBorders>
            <w:vAlign w:val="center"/>
            <w:hideMark/>
          </w:tcPr>
          <w:p w14:paraId="1C2B120D" w14:textId="77777777" w:rsidR="00A553FE" w:rsidRPr="00202389" w:rsidRDefault="00A553FE"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B603080" w14:textId="77777777" w:rsidR="00A553FE" w:rsidRPr="00202389" w:rsidRDefault="00A553FE" w:rsidP="00D80694">
            <w:pPr>
              <w:tabs>
                <w:tab w:val="left" w:pos="720"/>
              </w:tabs>
              <w:jc w:val="center"/>
              <w:rPr>
                <w:rFonts w:ascii="National Book" w:hAnsi="National Book" w:cs="Arial"/>
                <w:color w:val="002060"/>
                <w:sz w:val="18"/>
                <w:szCs w:val="18"/>
              </w:rPr>
            </w:pPr>
          </w:p>
        </w:tc>
        <w:tc>
          <w:tcPr>
            <w:tcW w:w="4684" w:type="dxa"/>
            <w:vMerge/>
            <w:tcBorders>
              <w:left w:val="single" w:sz="4" w:space="0" w:color="auto"/>
              <w:bottom w:val="single" w:sz="4" w:space="0" w:color="auto"/>
              <w:right w:val="single" w:sz="4" w:space="0" w:color="auto"/>
            </w:tcBorders>
            <w:vAlign w:val="center"/>
          </w:tcPr>
          <w:p w14:paraId="743165AE" w14:textId="14922DA7" w:rsidR="00A553FE" w:rsidRPr="00202389" w:rsidRDefault="00A553FE" w:rsidP="00D80694">
            <w:pPr>
              <w:tabs>
                <w:tab w:val="left" w:pos="720"/>
              </w:tabs>
              <w:rPr>
                <w:rFonts w:ascii="National Book" w:hAnsi="National Book" w:cs="Arial"/>
                <w:color w:val="002060"/>
                <w:sz w:val="18"/>
                <w:szCs w:val="18"/>
              </w:rPr>
            </w:pPr>
          </w:p>
        </w:tc>
      </w:tr>
      <w:tr w:rsidR="00D80694" w:rsidRPr="00D80694" w14:paraId="5F1369A6"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4FF0457B" w14:textId="214C36C6"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171 Health, Safety and Nutrition</w:t>
            </w:r>
          </w:p>
        </w:tc>
        <w:tc>
          <w:tcPr>
            <w:tcW w:w="653" w:type="dxa"/>
            <w:tcBorders>
              <w:top w:val="single" w:sz="4" w:space="0" w:color="auto"/>
              <w:left w:val="single" w:sz="4" w:space="0" w:color="auto"/>
              <w:bottom w:val="single" w:sz="4" w:space="0" w:color="auto"/>
              <w:right w:val="single" w:sz="4" w:space="0" w:color="auto"/>
            </w:tcBorders>
            <w:vAlign w:val="center"/>
            <w:hideMark/>
          </w:tcPr>
          <w:p w14:paraId="4FA66AA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3E577DBD"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D7F7E0C"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1X000</w:t>
            </w:r>
          </w:p>
        </w:tc>
      </w:tr>
      <w:tr w:rsidR="00D80694" w:rsidRPr="00D80694" w14:paraId="05E1B17B"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06C8F69A"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NGL 161 College Composition I^</w:t>
            </w:r>
          </w:p>
        </w:tc>
        <w:tc>
          <w:tcPr>
            <w:tcW w:w="653" w:type="dxa"/>
            <w:tcBorders>
              <w:top w:val="single" w:sz="4" w:space="0" w:color="auto"/>
              <w:left w:val="single" w:sz="4" w:space="0" w:color="auto"/>
              <w:bottom w:val="single" w:sz="4" w:space="0" w:color="auto"/>
              <w:right w:val="single" w:sz="4" w:space="0" w:color="auto"/>
            </w:tcBorders>
            <w:vAlign w:val="center"/>
            <w:hideMark/>
          </w:tcPr>
          <w:p w14:paraId="66A917A2"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FFC89B3"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63B8ECB"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NG 11011 (KCP1)</w:t>
            </w:r>
          </w:p>
        </w:tc>
      </w:tr>
      <w:tr w:rsidR="00D80694" w:rsidRPr="00D80694" w14:paraId="122B8575"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E6263D8"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PSYH 151 Introduction to Psychology</w:t>
            </w:r>
          </w:p>
        </w:tc>
        <w:tc>
          <w:tcPr>
            <w:tcW w:w="653" w:type="dxa"/>
            <w:tcBorders>
              <w:top w:val="single" w:sz="4" w:space="0" w:color="auto"/>
              <w:left w:val="single" w:sz="4" w:space="0" w:color="auto"/>
              <w:bottom w:val="single" w:sz="4" w:space="0" w:color="auto"/>
              <w:right w:val="single" w:sz="4" w:space="0" w:color="auto"/>
            </w:tcBorders>
            <w:vAlign w:val="center"/>
            <w:hideMark/>
          </w:tcPr>
          <w:p w14:paraId="5F9D3D18"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E3DA394"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B920C9"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PSYC 11762 (KSS) (DIVD) </w:t>
            </w:r>
          </w:p>
        </w:tc>
      </w:tr>
      <w:tr w:rsidR="00D80694" w:rsidRPr="00D80694" w14:paraId="360C57E9"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2AAB8317" w14:textId="799C573E" w:rsidR="00317EF3" w:rsidRPr="00202389" w:rsidRDefault="008E5FFF" w:rsidP="00D80694">
            <w:pPr>
              <w:tabs>
                <w:tab w:val="left" w:pos="720"/>
              </w:tabs>
              <w:rPr>
                <w:rFonts w:ascii="National Book" w:hAnsi="National Book" w:cs="Arial"/>
                <w:color w:val="002060"/>
                <w:sz w:val="18"/>
                <w:szCs w:val="18"/>
              </w:rPr>
            </w:pPr>
            <w:r w:rsidRPr="008E5FFF">
              <w:rPr>
                <w:rFonts w:ascii="National Book" w:hAnsi="National Book" w:cs="Arial"/>
                <w:color w:val="002060"/>
                <w:sz w:val="18"/>
                <w:szCs w:val="18"/>
              </w:rPr>
              <w:t>SDEV 101 Introduction to the LCCC Community</w:t>
            </w:r>
          </w:p>
        </w:tc>
        <w:tc>
          <w:tcPr>
            <w:tcW w:w="653" w:type="dxa"/>
            <w:tcBorders>
              <w:top w:val="single" w:sz="4" w:space="0" w:color="auto"/>
              <w:left w:val="single" w:sz="4" w:space="0" w:color="auto"/>
              <w:bottom w:val="single" w:sz="4" w:space="0" w:color="auto"/>
              <w:right w:val="single" w:sz="4" w:space="0" w:color="auto"/>
            </w:tcBorders>
            <w:vAlign w:val="center"/>
            <w:hideMark/>
          </w:tcPr>
          <w:p w14:paraId="10D0DBE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791F362"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32B9BC"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TRAN 1X000</w:t>
            </w:r>
          </w:p>
        </w:tc>
      </w:tr>
      <w:tr w:rsidR="00D80694" w:rsidRPr="00D80694" w14:paraId="04D6883E" w14:textId="77777777" w:rsidTr="003E641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2954DCE" w14:textId="0E3B1719" w:rsidR="00317EF3" w:rsidRPr="00202389" w:rsidRDefault="00317EF3" w:rsidP="00D80694">
            <w:pPr>
              <w:tabs>
                <w:tab w:val="left" w:pos="720"/>
              </w:tabs>
              <w:rPr>
                <w:rFonts w:ascii="National Book" w:hAnsi="National Book" w:cs="Arial"/>
                <w:b/>
                <w:color w:val="FFFFFF" w:themeColor="background1"/>
                <w:sz w:val="20"/>
                <w:szCs w:val="20"/>
              </w:rPr>
            </w:pPr>
            <w:r w:rsidRPr="00202389">
              <w:rPr>
                <w:rFonts w:ascii="National Book" w:hAnsi="National Book" w:cs="Arial"/>
                <w:b/>
                <w:color w:val="FFFFFF" w:themeColor="background1"/>
                <w:sz w:val="20"/>
                <w:szCs w:val="20"/>
              </w:rPr>
              <w:t>Semester Two: [1</w:t>
            </w:r>
            <w:r w:rsidR="002F2C2D">
              <w:rPr>
                <w:rFonts w:ascii="National Book" w:hAnsi="National Book" w:cs="Arial"/>
                <w:b/>
                <w:color w:val="FFFFFF" w:themeColor="background1"/>
                <w:sz w:val="20"/>
                <w:szCs w:val="20"/>
              </w:rPr>
              <w:t>7</w:t>
            </w:r>
            <w:r w:rsidRPr="00202389">
              <w:rPr>
                <w:rFonts w:ascii="National Book" w:hAnsi="National Book" w:cs="Arial"/>
                <w:b/>
                <w:color w:val="FFFFFF" w:themeColor="background1"/>
                <w:sz w:val="20"/>
                <w:szCs w:val="20"/>
              </w:rPr>
              <w:t xml:space="preserve"> Credit Hours] </w:t>
            </w:r>
            <w:r w:rsidRPr="00202389">
              <w:rPr>
                <w:rFonts w:ascii="National Book" w:hAnsi="National Book" w:cs="Arial"/>
                <w:b/>
                <w:bCs/>
                <w:color w:val="FFFFFF" w:themeColor="background1"/>
                <w:sz w:val="20"/>
                <w:szCs w:val="20"/>
              </w:rPr>
              <w:t>Lorain County Community College</w:t>
            </w:r>
          </w:p>
        </w:tc>
      </w:tr>
      <w:tr w:rsidR="00D80694" w:rsidRPr="00D80694" w14:paraId="4E48F6E7"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535730A" w14:textId="0E43FD33"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162 Emerging Literacy and Language Development^</w:t>
            </w:r>
          </w:p>
        </w:tc>
        <w:tc>
          <w:tcPr>
            <w:tcW w:w="653" w:type="dxa"/>
            <w:tcBorders>
              <w:top w:val="single" w:sz="4" w:space="0" w:color="auto"/>
              <w:left w:val="single" w:sz="4" w:space="0" w:color="auto"/>
              <w:bottom w:val="single" w:sz="4" w:space="0" w:color="auto"/>
              <w:right w:val="single" w:sz="4" w:space="0" w:color="auto"/>
            </w:tcBorders>
            <w:vAlign w:val="center"/>
            <w:hideMark/>
          </w:tcPr>
          <w:p w14:paraId="5E8B092B"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EB9BDA" w14:textId="22F38FFF" w:rsidR="00317EF3" w:rsidRPr="00202389" w:rsidRDefault="00A553FE"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7C6BCE1" w14:textId="3BED3A19" w:rsidR="00317EF3" w:rsidRPr="00202389" w:rsidRDefault="00A553FE" w:rsidP="00D80694">
            <w:pPr>
              <w:tabs>
                <w:tab w:val="left" w:pos="720"/>
              </w:tabs>
              <w:rPr>
                <w:rFonts w:ascii="National Book" w:hAnsi="National Book" w:cs="Arial"/>
                <w:color w:val="002060"/>
                <w:sz w:val="18"/>
                <w:szCs w:val="18"/>
              </w:rPr>
            </w:pPr>
            <w:r w:rsidRPr="00A553FE">
              <w:rPr>
                <w:rFonts w:ascii="National Book" w:hAnsi="National Book" w:cs="Arial"/>
                <w:color w:val="002060"/>
                <w:sz w:val="18"/>
                <w:szCs w:val="18"/>
              </w:rPr>
              <w:t>ECED 30205</w:t>
            </w:r>
          </w:p>
        </w:tc>
      </w:tr>
      <w:tr w:rsidR="00D80694" w:rsidRPr="00D80694" w14:paraId="1F261D66"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6034DCB9" w14:textId="75530DC4"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53 Introduction to Child Development^</w:t>
            </w:r>
          </w:p>
        </w:tc>
        <w:tc>
          <w:tcPr>
            <w:tcW w:w="653" w:type="dxa"/>
            <w:tcBorders>
              <w:top w:val="single" w:sz="4" w:space="0" w:color="auto"/>
              <w:left w:val="single" w:sz="4" w:space="0" w:color="auto"/>
              <w:bottom w:val="single" w:sz="4" w:space="0" w:color="auto"/>
              <w:right w:val="single" w:sz="4" w:space="0" w:color="auto"/>
            </w:tcBorders>
            <w:vAlign w:val="center"/>
            <w:hideMark/>
          </w:tcPr>
          <w:p w14:paraId="6704991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6731407"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7D41B3E" w14:textId="77777777" w:rsidR="00317EF3" w:rsidRPr="00202389" w:rsidRDefault="00317EF3" w:rsidP="00D80694">
            <w:pPr>
              <w:tabs>
                <w:tab w:val="left" w:pos="720"/>
              </w:tabs>
              <w:ind w:right="-108"/>
              <w:rPr>
                <w:rFonts w:ascii="National Book" w:hAnsi="National Book" w:cs="Arial"/>
                <w:color w:val="002060"/>
                <w:sz w:val="18"/>
                <w:szCs w:val="18"/>
              </w:rPr>
            </w:pPr>
            <w:r w:rsidRPr="00202389">
              <w:rPr>
                <w:rFonts w:ascii="National Book" w:hAnsi="National Book" w:cs="Arial"/>
                <w:color w:val="002060"/>
                <w:sz w:val="18"/>
                <w:szCs w:val="18"/>
              </w:rPr>
              <w:t>ECED 20101</w:t>
            </w:r>
          </w:p>
        </w:tc>
      </w:tr>
      <w:tr w:rsidR="00D80694" w:rsidRPr="00D80694" w14:paraId="40852C9E"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14429FE8"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DCT 181 Introduction to The Education Profession^</w:t>
            </w:r>
          </w:p>
        </w:tc>
        <w:tc>
          <w:tcPr>
            <w:tcW w:w="653" w:type="dxa"/>
            <w:tcBorders>
              <w:top w:val="single" w:sz="4" w:space="0" w:color="auto"/>
              <w:left w:val="single" w:sz="4" w:space="0" w:color="auto"/>
              <w:bottom w:val="single" w:sz="4" w:space="0" w:color="auto"/>
              <w:right w:val="single" w:sz="4" w:space="0" w:color="auto"/>
            </w:tcBorders>
            <w:vAlign w:val="center"/>
            <w:hideMark/>
          </w:tcPr>
          <w:p w14:paraId="5AFD568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3EE662B"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BD25EA2"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CULT 29535</w:t>
            </w:r>
          </w:p>
        </w:tc>
      </w:tr>
      <w:tr w:rsidR="00D80694" w:rsidRPr="00D80694" w14:paraId="0AF36F6E"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500D72FA" w14:textId="03DE1E14"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NGL 162 College Composition II</w:t>
            </w:r>
          </w:p>
        </w:tc>
        <w:tc>
          <w:tcPr>
            <w:tcW w:w="653" w:type="dxa"/>
            <w:tcBorders>
              <w:top w:val="single" w:sz="4" w:space="0" w:color="auto"/>
              <w:left w:val="single" w:sz="4" w:space="0" w:color="auto"/>
              <w:bottom w:val="single" w:sz="4" w:space="0" w:color="auto"/>
              <w:right w:val="single" w:sz="4" w:space="0" w:color="auto"/>
            </w:tcBorders>
            <w:vAlign w:val="center"/>
            <w:hideMark/>
          </w:tcPr>
          <w:p w14:paraId="2F00C8E6"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C27DE7E"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8F77CB"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NG 21011 (KCP2)</w:t>
            </w:r>
          </w:p>
        </w:tc>
      </w:tr>
      <w:tr w:rsidR="00D80694" w:rsidRPr="00D80694" w14:paraId="0BB52E2C"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689C8" w14:textId="77777777" w:rsidR="00317EF3" w:rsidRPr="00CF38CD" w:rsidRDefault="00317EF3" w:rsidP="00D80694">
            <w:pPr>
              <w:tabs>
                <w:tab w:val="left" w:pos="720"/>
              </w:tabs>
              <w:rPr>
                <w:rFonts w:ascii="National Book" w:hAnsi="National Book" w:cs="Arial"/>
                <w:color w:val="002060"/>
                <w:sz w:val="18"/>
                <w:szCs w:val="18"/>
              </w:rPr>
            </w:pPr>
            <w:r w:rsidRPr="00CF38CD">
              <w:rPr>
                <w:rFonts w:ascii="National Book" w:hAnsi="National Book" w:cs="Arial"/>
                <w:color w:val="002060"/>
                <w:sz w:val="18"/>
                <w:szCs w:val="18"/>
              </w:rPr>
              <w:t>HLED 154 Cardio-Pulmonary Resuscitation CPR</w:t>
            </w:r>
          </w:p>
        </w:tc>
        <w:tc>
          <w:tcPr>
            <w:tcW w:w="65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6DE087AF"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9C23018"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BBFBBD"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HED 1X000</w:t>
            </w:r>
          </w:p>
        </w:tc>
      </w:tr>
      <w:tr w:rsidR="00D80694" w:rsidRPr="00D80694" w14:paraId="7AC78C1B"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shd w:val="clear" w:color="auto" w:fill="auto"/>
            <w:vAlign w:val="center"/>
          </w:tcPr>
          <w:p w14:paraId="40B8FD6A" w14:textId="4D72F92C" w:rsidR="00317EF3" w:rsidRPr="00CF38CD" w:rsidRDefault="00317EF3" w:rsidP="00D80694">
            <w:pPr>
              <w:tabs>
                <w:tab w:val="left" w:pos="720"/>
              </w:tabs>
              <w:rPr>
                <w:rFonts w:ascii="National Book" w:hAnsi="National Book" w:cs="Arial"/>
                <w:color w:val="002060"/>
                <w:sz w:val="18"/>
                <w:szCs w:val="18"/>
              </w:rPr>
            </w:pPr>
            <w:r w:rsidRPr="00CF38CD">
              <w:rPr>
                <w:rFonts w:ascii="National Book" w:hAnsi="National Book" w:cs="Arial"/>
                <w:color w:val="002060"/>
                <w:sz w:val="18"/>
                <w:szCs w:val="18"/>
              </w:rPr>
              <w:t>MTHM 16</w:t>
            </w:r>
            <w:r w:rsidR="00672360" w:rsidRPr="00CF38CD">
              <w:rPr>
                <w:rFonts w:ascii="National Book" w:hAnsi="National Book" w:cs="Arial"/>
                <w:color w:val="002060"/>
                <w:sz w:val="18"/>
                <w:szCs w:val="18"/>
              </w:rPr>
              <w:t>3</w:t>
            </w:r>
            <w:r w:rsidRPr="00CF38CD">
              <w:rPr>
                <w:rFonts w:ascii="National Book" w:hAnsi="National Book" w:cs="Arial"/>
                <w:color w:val="002060"/>
                <w:sz w:val="18"/>
                <w:szCs w:val="18"/>
              </w:rPr>
              <w:t xml:space="preserve"> Mathematics for Elementary Teachers I^</w:t>
            </w:r>
          </w:p>
        </w:tc>
        <w:tc>
          <w:tcPr>
            <w:tcW w:w="653"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13DEA487" w14:textId="2B7A5970" w:rsidR="00317EF3" w:rsidRPr="00202389" w:rsidRDefault="005D0BBC" w:rsidP="00D8069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F5A7A6D"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D1787F5"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MATH 14001 (KMCR)</w:t>
            </w:r>
          </w:p>
        </w:tc>
      </w:tr>
      <w:tr w:rsidR="00D80694" w:rsidRPr="00D80694" w14:paraId="2301846E" w14:textId="77777777" w:rsidTr="003E641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56DA4C" w14:textId="77777777" w:rsidR="00317EF3" w:rsidRPr="00202389" w:rsidRDefault="00317EF3" w:rsidP="00D80694">
            <w:pPr>
              <w:tabs>
                <w:tab w:val="left" w:pos="720"/>
              </w:tabs>
              <w:rPr>
                <w:rFonts w:ascii="National Book" w:hAnsi="National Book" w:cs="Arial"/>
                <w:b/>
                <w:color w:val="FFFFFF" w:themeColor="background1"/>
                <w:sz w:val="20"/>
                <w:szCs w:val="20"/>
              </w:rPr>
            </w:pPr>
            <w:r w:rsidRPr="00202389">
              <w:rPr>
                <w:rFonts w:ascii="National Book" w:hAnsi="National Book" w:cs="Arial"/>
                <w:b/>
                <w:color w:val="FFFFFF" w:themeColor="background1"/>
                <w:sz w:val="20"/>
                <w:szCs w:val="20"/>
              </w:rPr>
              <w:t xml:space="preserve">Semester Three: [16 Credit Hours] </w:t>
            </w:r>
            <w:r w:rsidRPr="00202389">
              <w:rPr>
                <w:rFonts w:ascii="National Book" w:hAnsi="National Book" w:cs="Arial"/>
                <w:b/>
                <w:bCs/>
                <w:color w:val="FFFFFF" w:themeColor="background1"/>
                <w:sz w:val="20"/>
                <w:szCs w:val="20"/>
              </w:rPr>
              <w:t>Lorain County Community College</w:t>
            </w:r>
          </w:p>
        </w:tc>
      </w:tr>
      <w:tr w:rsidR="00D80694" w:rsidRPr="00D80694" w14:paraId="768BC458"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0C423C3E" w14:textId="0B20686E"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56 Cognitive Development^</w:t>
            </w:r>
          </w:p>
        </w:tc>
        <w:tc>
          <w:tcPr>
            <w:tcW w:w="653" w:type="dxa"/>
            <w:tcBorders>
              <w:top w:val="single" w:sz="4" w:space="0" w:color="auto"/>
              <w:left w:val="single" w:sz="4" w:space="0" w:color="auto"/>
              <w:bottom w:val="single" w:sz="4" w:space="0" w:color="auto"/>
              <w:right w:val="single" w:sz="4" w:space="0" w:color="auto"/>
            </w:tcBorders>
            <w:vAlign w:val="center"/>
            <w:hideMark/>
          </w:tcPr>
          <w:p w14:paraId="640DC68D"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F86F99E" w14:textId="77777777" w:rsidR="00317EF3" w:rsidRPr="00202389" w:rsidRDefault="00317EF3" w:rsidP="00D8069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231FE6"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55 + ECED 256 equate to ECED 20102</w:t>
            </w:r>
          </w:p>
        </w:tc>
      </w:tr>
      <w:tr w:rsidR="00D80694" w:rsidRPr="00D80694" w14:paraId="170F583F"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6AF865AB" w14:textId="589559CD"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73 Families, Schools and Communities</w:t>
            </w:r>
          </w:p>
        </w:tc>
        <w:tc>
          <w:tcPr>
            <w:tcW w:w="653" w:type="dxa"/>
            <w:tcBorders>
              <w:top w:val="single" w:sz="4" w:space="0" w:color="auto"/>
              <w:left w:val="single" w:sz="4" w:space="0" w:color="auto"/>
              <w:bottom w:val="single" w:sz="4" w:space="0" w:color="auto"/>
              <w:right w:val="single" w:sz="4" w:space="0" w:color="auto"/>
            </w:tcBorders>
            <w:vAlign w:val="center"/>
            <w:hideMark/>
          </w:tcPr>
          <w:p w14:paraId="56613B25"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B26D52D" w14:textId="27F8ECC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CD1E47" w14:textId="16CF40E2" w:rsidR="00317EF3" w:rsidRPr="00202389" w:rsidRDefault="00141EBF" w:rsidP="00D80694">
            <w:pPr>
              <w:tabs>
                <w:tab w:val="left" w:pos="720"/>
              </w:tabs>
              <w:rPr>
                <w:rFonts w:ascii="National Book" w:hAnsi="National Book" w:cs="Arial"/>
                <w:color w:val="002060"/>
                <w:sz w:val="18"/>
                <w:szCs w:val="18"/>
                <w:vertAlign w:val="superscript"/>
              </w:rPr>
            </w:pPr>
            <w:r>
              <w:rPr>
                <w:rFonts w:ascii="National Book" w:hAnsi="National Book" w:cs="Arial"/>
                <w:color w:val="002060"/>
                <w:sz w:val="18"/>
                <w:szCs w:val="18"/>
              </w:rPr>
              <w:t>ECED 20105</w:t>
            </w:r>
          </w:p>
        </w:tc>
      </w:tr>
      <w:tr w:rsidR="00D80694" w:rsidRPr="00D80694" w14:paraId="612A7033"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42B9232E" w14:textId="0052FF7F"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83 ECED Student Teaching Seminar I^</w:t>
            </w:r>
          </w:p>
        </w:tc>
        <w:tc>
          <w:tcPr>
            <w:tcW w:w="653" w:type="dxa"/>
            <w:tcBorders>
              <w:top w:val="single" w:sz="4" w:space="0" w:color="auto"/>
              <w:left w:val="single" w:sz="4" w:space="0" w:color="auto"/>
              <w:bottom w:val="single" w:sz="4" w:space="0" w:color="auto"/>
              <w:right w:val="single" w:sz="4" w:space="0" w:color="auto"/>
            </w:tcBorders>
            <w:vAlign w:val="center"/>
            <w:hideMark/>
          </w:tcPr>
          <w:p w14:paraId="538781B0"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871EF2" w14:textId="77777777" w:rsidR="00317EF3" w:rsidRPr="00202389" w:rsidRDefault="00317EF3" w:rsidP="00D8069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BAF3DF"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83 + ECED 285 equate to ECED 20192</w:t>
            </w:r>
          </w:p>
        </w:tc>
      </w:tr>
      <w:tr w:rsidR="00D80694" w:rsidRPr="00D80694" w14:paraId="1D39155A"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41F4B97"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DCT 254 Individuals with Exceptionalities^</w:t>
            </w:r>
          </w:p>
        </w:tc>
        <w:tc>
          <w:tcPr>
            <w:tcW w:w="653" w:type="dxa"/>
            <w:tcBorders>
              <w:top w:val="single" w:sz="4" w:space="0" w:color="auto"/>
              <w:left w:val="single" w:sz="4" w:space="0" w:color="auto"/>
              <w:bottom w:val="single" w:sz="4" w:space="0" w:color="auto"/>
              <w:right w:val="single" w:sz="4" w:space="0" w:color="auto"/>
            </w:tcBorders>
            <w:vAlign w:val="center"/>
            <w:hideMark/>
          </w:tcPr>
          <w:p w14:paraId="2FA3AB62"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4F2AC0A" w14:textId="77777777" w:rsidR="00317EF3" w:rsidRPr="00202389" w:rsidRDefault="00317EF3" w:rsidP="00D8069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CBEC283"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SPED 23000 (DIVD)</w:t>
            </w:r>
          </w:p>
        </w:tc>
      </w:tr>
      <w:tr w:rsidR="00D80694" w:rsidRPr="00D80694" w14:paraId="2CE01596"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1F4D78B"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Select an Arts and Humanities elective from one of the following:</w:t>
            </w:r>
          </w:p>
          <w:p w14:paraId="18FDABAB" w14:textId="02E371A0"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NGL 267G Children's Literature</w:t>
            </w:r>
            <w:r w:rsidR="00CB080D">
              <w:rPr>
                <w:rFonts w:ascii="National Book" w:hAnsi="National Book" w:cs="Arial"/>
                <w:color w:val="002060"/>
                <w:sz w:val="18"/>
                <w:szCs w:val="18"/>
              </w:rPr>
              <w:t xml:space="preserve"> (</w:t>
            </w:r>
            <w:r w:rsidR="00CB080D" w:rsidRPr="00CB080D">
              <w:rPr>
                <w:rFonts w:ascii="National Book" w:hAnsi="National Book" w:cs="Arial"/>
                <w:i/>
                <w:iCs/>
                <w:color w:val="002060"/>
                <w:sz w:val="18"/>
                <w:szCs w:val="18"/>
              </w:rPr>
              <w:t>Preferred</w:t>
            </w:r>
            <w:r w:rsidR="00CB080D">
              <w:rPr>
                <w:rFonts w:ascii="National Book" w:hAnsi="National Book" w:cs="Arial"/>
                <w:color w:val="002060"/>
                <w:sz w:val="18"/>
                <w:szCs w:val="18"/>
              </w:rPr>
              <w:t>)</w:t>
            </w:r>
            <w:r w:rsidRPr="00202389">
              <w:rPr>
                <w:rFonts w:ascii="National Book" w:hAnsi="National Book" w:cs="Arial"/>
                <w:color w:val="002060"/>
                <w:sz w:val="18"/>
                <w:szCs w:val="18"/>
              </w:rPr>
              <w:tab/>
              <w:t xml:space="preserve"> </w:t>
            </w:r>
          </w:p>
          <w:p w14:paraId="56AF6D20"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HUMS 263 Introduction to Folklore</w:t>
            </w:r>
            <w:r w:rsidRPr="00202389">
              <w:rPr>
                <w:rFonts w:ascii="National Book" w:hAnsi="National Book" w:cs="Arial"/>
                <w:color w:val="002060"/>
                <w:sz w:val="18"/>
                <w:szCs w:val="18"/>
              </w:rPr>
              <w:tab/>
              <w:t xml:space="preserve"> </w:t>
            </w:r>
          </w:p>
          <w:p w14:paraId="22FA52B2"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MUSC 261G Music Appreciation</w:t>
            </w:r>
          </w:p>
        </w:tc>
        <w:tc>
          <w:tcPr>
            <w:tcW w:w="653" w:type="dxa"/>
            <w:tcBorders>
              <w:top w:val="single" w:sz="4" w:space="0" w:color="auto"/>
              <w:left w:val="single" w:sz="4" w:space="0" w:color="auto"/>
              <w:bottom w:val="single" w:sz="4" w:space="0" w:color="auto"/>
              <w:right w:val="single" w:sz="4" w:space="0" w:color="auto"/>
            </w:tcBorders>
            <w:vAlign w:val="center"/>
            <w:hideMark/>
          </w:tcPr>
          <w:p w14:paraId="784349FB"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7A21C9" w14:textId="77777777" w:rsidR="00317EF3" w:rsidRPr="00202389" w:rsidRDefault="00317EF3" w:rsidP="00D8069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06F02C0" w14:textId="77777777" w:rsidR="00317EF3" w:rsidRPr="00202389" w:rsidRDefault="00317EF3" w:rsidP="00D80694">
            <w:pPr>
              <w:tabs>
                <w:tab w:val="left" w:pos="720"/>
              </w:tabs>
              <w:rPr>
                <w:rFonts w:ascii="National Book" w:hAnsi="National Book" w:cs="Arial"/>
                <w:color w:val="002060"/>
                <w:sz w:val="18"/>
                <w:szCs w:val="18"/>
              </w:rPr>
            </w:pPr>
          </w:p>
          <w:p w14:paraId="0DC9345A" w14:textId="77777777" w:rsidR="00317EF3" w:rsidRPr="00202389" w:rsidRDefault="00317EF3" w:rsidP="00D80694">
            <w:pPr>
              <w:tabs>
                <w:tab w:val="left" w:pos="720"/>
              </w:tabs>
              <w:rPr>
                <w:rFonts w:ascii="National Book" w:hAnsi="National Book" w:cs="Arial"/>
                <w:color w:val="002060"/>
                <w:sz w:val="18"/>
                <w:szCs w:val="18"/>
              </w:rPr>
            </w:pPr>
          </w:p>
          <w:p w14:paraId="7AEA27CD"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NG 2X000 (KHUM) (DIVG)</w:t>
            </w:r>
          </w:p>
          <w:p w14:paraId="0405CBC7"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TRAN 2X000 (KHUM)</w:t>
            </w:r>
          </w:p>
          <w:p w14:paraId="6D673EC6"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MUS 22111 (KFA) (DIVG) </w:t>
            </w:r>
          </w:p>
        </w:tc>
      </w:tr>
      <w:tr w:rsidR="00D80694" w:rsidRPr="00D80694" w14:paraId="09772AF9" w14:textId="77777777" w:rsidTr="003E641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BA8E573" w14:textId="77777777" w:rsidR="00317EF3" w:rsidRPr="00202389" w:rsidRDefault="00317EF3" w:rsidP="00D80694">
            <w:pPr>
              <w:tabs>
                <w:tab w:val="left" w:pos="720"/>
              </w:tabs>
              <w:rPr>
                <w:rFonts w:ascii="National Book" w:hAnsi="National Book" w:cs="Arial"/>
                <w:b/>
                <w:color w:val="FFFFFF" w:themeColor="background1"/>
                <w:sz w:val="20"/>
                <w:szCs w:val="20"/>
              </w:rPr>
            </w:pPr>
            <w:r w:rsidRPr="00202389">
              <w:rPr>
                <w:rFonts w:ascii="National Book" w:hAnsi="National Book" w:cs="Arial"/>
                <w:b/>
                <w:color w:val="FFFFFF" w:themeColor="background1"/>
                <w:sz w:val="20"/>
                <w:szCs w:val="20"/>
              </w:rPr>
              <w:t xml:space="preserve">Semester Four: [14 Credit Hours] </w:t>
            </w:r>
            <w:r w:rsidRPr="00202389">
              <w:rPr>
                <w:rFonts w:ascii="National Book" w:hAnsi="National Book" w:cs="Arial"/>
                <w:b/>
                <w:bCs/>
                <w:color w:val="FFFFFF" w:themeColor="background1"/>
                <w:sz w:val="20"/>
                <w:szCs w:val="20"/>
              </w:rPr>
              <w:t>Lorain County Community College</w:t>
            </w:r>
          </w:p>
        </w:tc>
      </w:tr>
      <w:tr w:rsidR="00D80694" w:rsidRPr="00D80694" w14:paraId="7AA1ECCC"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BB83CCB" w14:textId="2EBC13DE" w:rsidR="00317EF3" w:rsidRPr="00202389" w:rsidRDefault="00317EF3" w:rsidP="00D80694">
            <w:pPr>
              <w:tabs>
                <w:tab w:val="left" w:pos="720"/>
              </w:tabs>
              <w:rPr>
                <w:rFonts w:ascii="National Book" w:hAnsi="National Book" w:cs="Arial"/>
                <w:color w:val="002060"/>
                <w:sz w:val="18"/>
                <w:szCs w:val="18"/>
                <w:vertAlign w:val="superscript"/>
              </w:rPr>
            </w:pPr>
            <w:r w:rsidRPr="00202389">
              <w:rPr>
                <w:rFonts w:ascii="National Book" w:hAnsi="National Book" w:cs="Arial"/>
                <w:color w:val="002060"/>
                <w:sz w:val="18"/>
                <w:szCs w:val="18"/>
              </w:rPr>
              <w:t>ECED 255 Creative Development for The Young Child^</w:t>
            </w:r>
          </w:p>
        </w:tc>
        <w:tc>
          <w:tcPr>
            <w:tcW w:w="653" w:type="dxa"/>
            <w:tcBorders>
              <w:top w:val="single" w:sz="4" w:space="0" w:color="auto"/>
              <w:left w:val="single" w:sz="4" w:space="0" w:color="auto"/>
              <w:bottom w:val="single" w:sz="4" w:space="0" w:color="auto"/>
              <w:right w:val="single" w:sz="4" w:space="0" w:color="auto"/>
            </w:tcBorders>
            <w:vAlign w:val="center"/>
            <w:hideMark/>
          </w:tcPr>
          <w:p w14:paraId="26010347"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FE771DE"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D081888"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55 + ECED 256 equate to ECED 20102</w:t>
            </w:r>
          </w:p>
        </w:tc>
      </w:tr>
      <w:tr w:rsidR="00D80694" w:rsidRPr="00D80694" w14:paraId="5563F060"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310654AF" w14:textId="5CB1DEC5"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78 Infant and Toddler Development</w:t>
            </w:r>
          </w:p>
        </w:tc>
        <w:tc>
          <w:tcPr>
            <w:tcW w:w="653" w:type="dxa"/>
            <w:tcBorders>
              <w:top w:val="single" w:sz="4" w:space="0" w:color="auto"/>
              <w:left w:val="single" w:sz="4" w:space="0" w:color="auto"/>
              <w:bottom w:val="single" w:sz="4" w:space="0" w:color="auto"/>
              <w:right w:val="single" w:sz="4" w:space="0" w:color="auto"/>
            </w:tcBorders>
            <w:vAlign w:val="center"/>
            <w:hideMark/>
          </w:tcPr>
          <w:p w14:paraId="5AEB79B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AA4265" w14:textId="77777777" w:rsidR="00317EF3" w:rsidRPr="00202389" w:rsidRDefault="00317EF3" w:rsidP="00D80694">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C1E466"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X000</w:t>
            </w:r>
          </w:p>
        </w:tc>
      </w:tr>
      <w:tr w:rsidR="00D80694" w:rsidRPr="00D80694" w14:paraId="0AA9C9EF"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hideMark/>
          </w:tcPr>
          <w:p w14:paraId="76096C1D" w14:textId="42D767B2"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85 ECED Student Teaching Seminar II^</w:t>
            </w:r>
          </w:p>
        </w:tc>
        <w:tc>
          <w:tcPr>
            <w:tcW w:w="653" w:type="dxa"/>
            <w:tcBorders>
              <w:top w:val="single" w:sz="4" w:space="0" w:color="auto"/>
              <w:left w:val="single" w:sz="4" w:space="0" w:color="auto"/>
              <w:bottom w:val="single" w:sz="4" w:space="0" w:color="auto"/>
              <w:right w:val="single" w:sz="4" w:space="0" w:color="auto"/>
            </w:tcBorders>
            <w:vAlign w:val="center"/>
            <w:hideMark/>
          </w:tcPr>
          <w:p w14:paraId="62857B2F"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5D3B495"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5C3914C"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283 + ECED 285 equate to ECED 20192</w:t>
            </w:r>
          </w:p>
        </w:tc>
      </w:tr>
      <w:tr w:rsidR="00D80694" w:rsidRPr="00D80694" w14:paraId="54A30813" w14:textId="77777777" w:rsidTr="003E641A">
        <w:trPr>
          <w:trHeight w:val="288"/>
        </w:trPr>
        <w:tc>
          <w:tcPr>
            <w:tcW w:w="4758" w:type="dxa"/>
            <w:tcBorders>
              <w:top w:val="single" w:sz="4" w:space="0" w:color="auto"/>
              <w:left w:val="single" w:sz="4" w:space="0" w:color="auto"/>
              <w:bottom w:val="single" w:sz="4" w:space="0" w:color="auto"/>
              <w:right w:val="single" w:sz="4" w:space="0" w:color="auto"/>
            </w:tcBorders>
            <w:vAlign w:val="center"/>
          </w:tcPr>
          <w:p w14:paraId="2EB48794" w14:textId="41B11DF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DCT 252 Principles of Teaching &amp; Learning^</w:t>
            </w:r>
          </w:p>
        </w:tc>
        <w:tc>
          <w:tcPr>
            <w:tcW w:w="653" w:type="dxa"/>
            <w:tcBorders>
              <w:top w:val="single" w:sz="4" w:space="0" w:color="auto"/>
              <w:left w:val="single" w:sz="4" w:space="0" w:color="auto"/>
              <w:bottom w:val="single" w:sz="4" w:space="0" w:color="auto"/>
              <w:right w:val="single" w:sz="4" w:space="0" w:color="auto"/>
            </w:tcBorders>
            <w:vAlign w:val="center"/>
          </w:tcPr>
          <w:p w14:paraId="5EC2039E" w14:textId="77777777" w:rsidR="00317EF3" w:rsidRPr="00202389" w:rsidRDefault="00317EF3" w:rsidP="00D8069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411AFD8" w14:textId="77777777" w:rsidR="00317EF3" w:rsidRPr="00202389" w:rsidRDefault="00317EF3" w:rsidP="00D80694">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593DD71" w14:textId="77777777" w:rsidR="00317EF3" w:rsidRPr="00202389" w:rsidRDefault="00317EF3" w:rsidP="00D8069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EPSY 29525 </w:t>
            </w:r>
          </w:p>
        </w:tc>
      </w:tr>
      <w:tr w:rsidR="00D80694" w:rsidRPr="00D80694" w14:paraId="0D26BD37" w14:textId="77777777" w:rsidTr="003E641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D799A72" w14:textId="0DD03AA4" w:rsidR="00317EF3" w:rsidRPr="00D80694" w:rsidRDefault="00317EF3" w:rsidP="00D80694">
            <w:pPr>
              <w:tabs>
                <w:tab w:val="left" w:pos="720"/>
              </w:tabs>
              <w:rPr>
                <w:rFonts w:ascii="National Book" w:hAnsi="National Book" w:cs="Arial"/>
                <w:b/>
                <w:color w:val="FFFFFF" w:themeColor="background1"/>
                <w:sz w:val="20"/>
                <w:szCs w:val="20"/>
              </w:rPr>
            </w:pPr>
            <w:r w:rsidRPr="00D80694">
              <w:rPr>
                <w:rFonts w:ascii="National Book" w:hAnsi="National Book" w:cs="Arial"/>
                <w:b/>
                <w:color w:val="FFFFFF" w:themeColor="background1"/>
                <w:sz w:val="20"/>
                <w:szCs w:val="20"/>
              </w:rPr>
              <w:t>6</w:t>
            </w:r>
            <w:r w:rsidR="00CF38CD">
              <w:rPr>
                <w:rFonts w:ascii="National Book" w:hAnsi="National Book" w:cs="Arial"/>
                <w:b/>
                <w:color w:val="FFFFFF" w:themeColor="background1"/>
                <w:sz w:val="20"/>
                <w:szCs w:val="20"/>
              </w:rPr>
              <w:t xml:space="preserve">2 </w:t>
            </w:r>
            <w:r w:rsidRPr="00D80694">
              <w:rPr>
                <w:rFonts w:ascii="National Book" w:hAnsi="National Book" w:cs="Arial"/>
                <w:b/>
                <w:color w:val="FFFFFF" w:themeColor="background1"/>
                <w:sz w:val="20"/>
                <w:szCs w:val="20"/>
              </w:rPr>
              <w:t xml:space="preserve">Total Credit Hours to Graduate with the AAS Degree from </w:t>
            </w:r>
            <w:r w:rsidRPr="00D80694">
              <w:rPr>
                <w:rFonts w:ascii="National Book" w:hAnsi="National Book" w:cs="Arial"/>
                <w:b/>
                <w:bCs/>
                <w:color w:val="FFFFFF" w:themeColor="background1"/>
                <w:sz w:val="20"/>
                <w:szCs w:val="20"/>
              </w:rPr>
              <w:t>Lorain County Community College</w:t>
            </w:r>
          </w:p>
        </w:tc>
      </w:tr>
    </w:tbl>
    <w:p w14:paraId="5BF6AD18" w14:textId="77777777" w:rsidR="00141EBF" w:rsidRDefault="00141EBF">
      <w:r>
        <w:br w:type="page"/>
      </w:r>
    </w:p>
    <w:p w14:paraId="2D903BEA" w14:textId="77777777" w:rsidR="000A7BEA" w:rsidRPr="00C10645" w:rsidRDefault="000A7BEA">
      <w:pPr>
        <w:rPr>
          <w:sz w:val="52"/>
          <w:szCs w:val="52"/>
        </w:rPr>
      </w:pPr>
    </w:p>
    <w:tbl>
      <w:tblPr>
        <w:tblW w:w="10905" w:type="dxa"/>
        <w:tblInd w:w="-713" w:type="dxa"/>
        <w:tblLayout w:type="fixed"/>
        <w:tblLook w:val="01C0" w:firstRow="0" w:lastRow="1" w:firstColumn="1" w:lastColumn="1" w:noHBand="0" w:noVBand="0"/>
      </w:tblPr>
      <w:tblGrid>
        <w:gridCol w:w="4938"/>
        <w:gridCol w:w="720"/>
        <w:gridCol w:w="810"/>
        <w:gridCol w:w="4437"/>
      </w:tblGrid>
      <w:tr w:rsidR="00D80694" w:rsidRPr="00D80694" w14:paraId="62DFBF0E" w14:textId="77777777" w:rsidTr="000A7BEA">
        <w:trPr>
          <w:trHeight w:val="512"/>
          <w:tblHeader/>
        </w:trPr>
        <w:tc>
          <w:tcPr>
            <w:tcW w:w="493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9FF51BA" w14:textId="0A2F8464" w:rsidR="00317EF3" w:rsidRPr="00D80694" w:rsidRDefault="00317EF3" w:rsidP="00BE6B80">
            <w:pPr>
              <w:tabs>
                <w:tab w:val="left" w:pos="720"/>
              </w:tabs>
              <w:rPr>
                <w:rFonts w:ascii="National Book" w:hAnsi="National Book" w:cs="Arial"/>
                <w:color w:val="002060"/>
                <w:sz w:val="16"/>
                <w:szCs w:val="16"/>
              </w:rPr>
            </w:pPr>
            <w:r w:rsidRPr="00D80694">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2EF3480" w14:textId="77777777" w:rsidR="00317EF3" w:rsidRPr="00D80694" w:rsidRDefault="00317EF3" w:rsidP="00BE6B80">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Credit</w:t>
            </w:r>
          </w:p>
          <w:p w14:paraId="2DBDC381" w14:textId="77777777" w:rsidR="00317EF3" w:rsidRPr="00D80694" w:rsidRDefault="00317EF3" w:rsidP="00BE6B80">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401FDC3" w14:textId="77777777" w:rsidR="00317EF3" w:rsidRPr="00D80694" w:rsidRDefault="00317EF3" w:rsidP="00BE6B80">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Upper</w:t>
            </w:r>
          </w:p>
          <w:p w14:paraId="3B7100C6" w14:textId="77777777" w:rsidR="00317EF3" w:rsidRPr="00D80694" w:rsidRDefault="00317EF3" w:rsidP="00BE6B80">
            <w:pPr>
              <w:tabs>
                <w:tab w:val="left" w:pos="720"/>
              </w:tabs>
              <w:jc w:val="center"/>
              <w:rPr>
                <w:rFonts w:ascii="National Book" w:hAnsi="National Book" w:cs="Arial"/>
                <w:color w:val="002060"/>
                <w:sz w:val="16"/>
                <w:szCs w:val="16"/>
              </w:rPr>
            </w:pPr>
            <w:r w:rsidRPr="00D80694">
              <w:rPr>
                <w:rFonts w:ascii="National Book" w:hAnsi="National Book" w:cs="Arial"/>
                <w:color w:val="002060"/>
                <w:sz w:val="16"/>
                <w:szCs w:val="16"/>
              </w:rPr>
              <w:t>Division</w:t>
            </w:r>
          </w:p>
        </w:tc>
        <w:tc>
          <w:tcPr>
            <w:tcW w:w="443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9378B16" w14:textId="16B998F0" w:rsidR="00317EF3" w:rsidRPr="00D80694" w:rsidRDefault="00317EF3" w:rsidP="00BE6B80">
            <w:pPr>
              <w:tabs>
                <w:tab w:val="left" w:pos="720"/>
              </w:tabs>
              <w:rPr>
                <w:rFonts w:ascii="National Book" w:hAnsi="National Book" w:cs="Arial"/>
                <w:color w:val="002060"/>
                <w:sz w:val="16"/>
                <w:szCs w:val="16"/>
              </w:rPr>
            </w:pPr>
            <w:r w:rsidRPr="00D80694">
              <w:rPr>
                <w:rFonts w:ascii="National Book" w:hAnsi="National Book" w:cs="Arial"/>
                <w:color w:val="002060"/>
                <w:sz w:val="16"/>
                <w:szCs w:val="16"/>
              </w:rPr>
              <w:t>Notes on Transfer Coursework to Kent State</w:t>
            </w:r>
          </w:p>
        </w:tc>
      </w:tr>
      <w:tr w:rsidR="00D80694" w:rsidRPr="00D80694" w14:paraId="7C50DEB6"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CB163DD" w14:textId="2B9FA679" w:rsidR="00317EF3" w:rsidRPr="00D80694" w:rsidRDefault="00317EF3" w:rsidP="00BE6B80">
            <w:pPr>
              <w:tabs>
                <w:tab w:val="left" w:pos="720"/>
              </w:tabs>
              <w:rPr>
                <w:rFonts w:ascii="National Book" w:hAnsi="National Book" w:cs="Arial"/>
                <w:b/>
                <w:color w:val="FFFFFF" w:themeColor="background1"/>
                <w:sz w:val="20"/>
                <w:szCs w:val="20"/>
              </w:rPr>
            </w:pPr>
            <w:r w:rsidRPr="00D80694">
              <w:rPr>
                <w:rFonts w:ascii="National Book" w:hAnsi="National Book" w:cs="Arial"/>
                <w:b/>
                <w:color w:val="FFFFFF" w:themeColor="background1"/>
                <w:sz w:val="20"/>
                <w:szCs w:val="20"/>
              </w:rPr>
              <w:t>Semester Five: [1</w:t>
            </w:r>
            <w:r w:rsidR="00E35B84">
              <w:rPr>
                <w:rFonts w:ascii="National Book" w:hAnsi="National Book" w:cs="Arial"/>
                <w:b/>
                <w:color w:val="FFFFFF" w:themeColor="background1"/>
                <w:sz w:val="20"/>
                <w:szCs w:val="20"/>
              </w:rPr>
              <w:t>7</w:t>
            </w:r>
            <w:r w:rsidRPr="00D80694">
              <w:rPr>
                <w:rFonts w:ascii="National Book" w:hAnsi="National Book" w:cs="Arial"/>
                <w:b/>
                <w:color w:val="FFFFFF" w:themeColor="background1"/>
                <w:sz w:val="20"/>
                <w:szCs w:val="20"/>
              </w:rPr>
              <w:t>-1</w:t>
            </w:r>
            <w:r w:rsidR="00E35B84">
              <w:rPr>
                <w:rFonts w:ascii="National Book" w:hAnsi="National Book" w:cs="Arial"/>
                <w:b/>
                <w:color w:val="FFFFFF" w:themeColor="background1"/>
                <w:sz w:val="20"/>
                <w:szCs w:val="20"/>
              </w:rPr>
              <w:t>8</w:t>
            </w:r>
            <w:r w:rsidRPr="00D80694">
              <w:rPr>
                <w:rFonts w:ascii="National Book" w:hAnsi="National Book" w:cs="Arial"/>
                <w:b/>
                <w:color w:val="FFFFFF" w:themeColor="background1"/>
                <w:sz w:val="20"/>
                <w:szCs w:val="20"/>
              </w:rPr>
              <w:t xml:space="preserve"> Credit Hours] Kent State University </w:t>
            </w:r>
          </w:p>
        </w:tc>
      </w:tr>
      <w:tr w:rsidR="00D80694" w:rsidRPr="00D80694" w14:paraId="648E5704"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tcPr>
          <w:p w14:paraId="457CEC9F" w14:textId="20CEFD00" w:rsidR="00317EF3" w:rsidRPr="00D80694" w:rsidRDefault="00317EF3" w:rsidP="00BE6B80">
            <w:pPr>
              <w:tabs>
                <w:tab w:val="left" w:pos="720"/>
              </w:tabs>
              <w:rPr>
                <w:rFonts w:ascii="National Book" w:hAnsi="National Book" w:cs="Arial"/>
                <w:i/>
                <w:iCs/>
                <w:color w:val="002060"/>
                <w:sz w:val="18"/>
                <w:szCs w:val="18"/>
              </w:rPr>
            </w:pPr>
            <w:r w:rsidRPr="00D80694">
              <w:rPr>
                <w:rFonts w:ascii="National Book" w:hAnsi="National Book" w:cs="Arial"/>
                <w:i/>
                <w:iCs/>
                <w:color w:val="002060"/>
                <w:sz w:val="18"/>
                <w:szCs w:val="18"/>
              </w:rPr>
              <w:t>Note: minimum 2.750 overall GPA and passing Praxis Core Reading, Writing and Mathematics; apply online for Advanced Study by the second Friday of the term</w:t>
            </w:r>
          </w:p>
        </w:tc>
      </w:tr>
      <w:tr w:rsidR="00D80694" w:rsidRPr="00D80694" w14:paraId="485BFFC7"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43AD2AB1"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10120 Introduction to Early Childhood Services^</w:t>
            </w:r>
          </w:p>
        </w:tc>
        <w:tc>
          <w:tcPr>
            <w:tcW w:w="720" w:type="dxa"/>
            <w:tcBorders>
              <w:top w:val="single" w:sz="4" w:space="0" w:color="auto"/>
              <w:left w:val="single" w:sz="4" w:space="0" w:color="auto"/>
              <w:bottom w:val="single" w:sz="4" w:space="0" w:color="auto"/>
              <w:right w:val="single" w:sz="4" w:space="0" w:color="auto"/>
            </w:tcBorders>
            <w:vAlign w:val="center"/>
          </w:tcPr>
          <w:p w14:paraId="654B93E7" w14:textId="096A7512" w:rsidR="00317EF3" w:rsidRPr="00202389" w:rsidRDefault="00C66B3B" w:rsidP="00BE6B80">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F75E953" w14:textId="77777777" w:rsidR="00317EF3" w:rsidRPr="00202389" w:rsidRDefault="00317EF3" w:rsidP="00BE6B80">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tcPr>
          <w:p w14:paraId="0984D7EB" w14:textId="77777777" w:rsidR="00317EF3" w:rsidRPr="00202389" w:rsidRDefault="00317EF3" w:rsidP="00BE6B80">
            <w:pPr>
              <w:tabs>
                <w:tab w:val="left" w:pos="720"/>
              </w:tabs>
              <w:rPr>
                <w:rFonts w:ascii="National Book" w:hAnsi="National Book" w:cs="Arial"/>
                <w:color w:val="002060"/>
                <w:sz w:val="18"/>
                <w:szCs w:val="18"/>
              </w:rPr>
            </w:pPr>
          </w:p>
        </w:tc>
      </w:tr>
      <w:tr w:rsidR="00D80694" w:rsidRPr="00D80694" w14:paraId="1487825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0C7051FC"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GEOG 17063 World Geography (DIVG) (KSS)</w:t>
            </w:r>
          </w:p>
          <w:p w14:paraId="4C05D81C"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or GEOG 17064 Geography of The United States and Canada (DIVD) (KSS)</w:t>
            </w:r>
          </w:p>
          <w:p w14:paraId="1740806B"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or </w:t>
            </w:r>
            <w:bookmarkStart w:id="0" w:name="_Hlk49242819"/>
            <w:r w:rsidRPr="00202389">
              <w:rPr>
                <w:rFonts w:ascii="National Book" w:hAnsi="National Book" w:cs="Arial"/>
                <w:color w:val="002060"/>
                <w:sz w:val="18"/>
                <w:szCs w:val="18"/>
              </w:rPr>
              <w:t xml:space="preserve">GEOG 22061 </w:t>
            </w:r>
            <w:bookmarkEnd w:id="0"/>
            <w:r w:rsidRPr="00202389">
              <w:rPr>
                <w:rFonts w:ascii="National Book" w:hAnsi="National Book" w:cs="Arial"/>
                <w:color w:val="002060"/>
                <w:sz w:val="18"/>
                <w:szCs w:val="18"/>
              </w:rPr>
              <w:t>Human Geography (DIVG) (KS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08B3EF9" w14:textId="77777777" w:rsidR="00317EF3" w:rsidRPr="00202389" w:rsidRDefault="00317EF3" w:rsidP="00BE6B80">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8FB8F7B" w14:textId="77777777" w:rsidR="00317EF3" w:rsidRPr="00202389" w:rsidRDefault="00317EF3" w:rsidP="00BE6B80">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hideMark/>
          </w:tcPr>
          <w:p w14:paraId="05BC1DEE" w14:textId="77777777" w:rsidR="00317EF3" w:rsidRPr="00202389" w:rsidRDefault="00317EF3" w:rsidP="00BE6B80">
            <w:pPr>
              <w:tabs>
                <w:tab w:val="left" w:pos="720"/>
              </w:tabs>
              <w:rPr>
                <w:rFonts w:ascii="National Book" w:hAnsi="National Book" w:cs="Arial"/>
                <w:color w:val="002060"/>
                <w:sz w:val="18"/>
                <w:szCs w:val="18"/>
              </w:rPr>
            </w:pPr>
          </w:p>
          <w:p w14:paraId="1CD4E870" w14:textId="77777777" w:rsidR="00317EF3" w:rsidRPr="00202389" w:rsidRDefault="00317EF3" w:rsidP="00BE6B80">
            <w:pPr>
              <w:tabs>
                <w:tab w:val="left" w:pos="720"/>
              </w:tabs>
              <w:rPr>
                <w:rFonts w:ascii="National Book" w:hAnsi="National Book" w:cs="Arial"/>
                <w:color w:val="002060"/>
                <w:sz w:val="18"/>
                <w:szCs w:val="18"/>
              </w:rPr>
            </w:pPr>
          </w:p>
          <w:p w14:paraId="2EE5D446"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 GPHY 152 equates to GEOG 17064 </w:t>
            </w:r>
          </w:p>
          <w:p w14:paraId="420D5520"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GPHY 151/151G equates to GEOG 22061</w:t>
            </w:r>
          </w:p>
        </w:tc>
      </w:tr>
      <w:tr w:rsidR="00D80694" w:rsidRPr="00D80694" w14:paraId="737F5530"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2DA03C04"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COMM 15000 Introduction to Human Communication (KADL)</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2B3B51" w14:textId="77777777" w:rsidR="00317EF3" w:rsidRPr="00202389" w:rsidRDefault="00317EF3" w:rsidP="00BE6B80">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08F98C6" w14:textId="77777777" w:rsidR="00317EF3" w:rsidRPr="00202389" w:rsidRDefault="00317EF3" w:rsidP="00BE6B80">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hideMark/>
          </w:tcPr>
          <w:p w14:paraId="2FE4B1A2"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CMMC 151/151G equates to COMM 15000</w:t>
            </w:r>
          </w:p>
        </w:tc>
      </w:tr>
      <w:tr w:rsidR="00D80694" w:rsidRPr="00D80694" w14:paraId="5523C18E"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76F3FB42"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MATH 14002 Basic Mathematical Concepts II (KMCR)*^</w:t>
            </w:r>
          </w:p>
        </w:tc>
        <w:tc>
          <w:tcPr>
            <w:tcW w:w="720" w:type="dxa"/>
            <w:tcBorders>
              <w:top w:val="single" w:sz="4" w:space="0" w:color="auto"/>
              <w:left w:val="single" w:sz="4" w:space="0" w:color="auto"/>
              <w:bottom w:val="single" w:sz="4" w:space="0" w:color="auto"/>
              <w:right w:val="single" w:sz="4" w:space="0" w:color="auto"/>
            </w:tcBorders>
            <w:vAlign w:val="center"/>
            <w:hideMark/>
          </w:tcPr>
          <w:p w14:paraId="08FB17AE" w14:textId="77777777" w:rsidR="00317EF3" w:rsidRPr="00202389" w:rsidRDefault="00317EF3" w:rsidP="00BE6B80">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3C815B3" w14:textId="77777777" w:rsidR="00317EF3" w:rsidRPr="00202389" w:rsidRDefault="00317EF3" w:rsidP="00BE6B80">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tcPr>
          <w:p w14:paraId="4DF5434D" w14:textId="652CC5A1"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MTHM 16</w:t>
            </w:r>
            <w:r w:rsidR="002C3184">
              <w:rPr>
                <w:rFonts w:ascii="National Book" w:hAnsi="National Book" w:cs="Arial"/>
                <w:color w:val="002060"/>
                <w:sz w:val="18"/>
                <w:szCs w:val="18"/>
              </w:rPr>
              <w:t>4</w:t>
            </w:r>
            <w:r w:rsidRPr="00202389">
              <w:rPr>
                <w:rFonts w:ascii="National Book" w:hAnsi="National Book" w:cs="Arial"/>
                <w:color w:val="002060"/>
                <w:sz w:val="18"/>
                <w:szCs w:val="18"/>
              </w:rPr>
              <w:t xml:space="preserve"> equates to MATH 14002</w:t>
            </w:r>
          </w:p>
        </w:tc>
      </w:tr>
      <w:tr w:rsidR="00D80694" w:rsidRPr="00D80694" w14:paraId="78077B8B"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57C54398"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Science and Lab Elective (select from list) (KBS, KLAB)^</w:t>
            </w:r>
          </w:p>
        </w:tc>
        <w:tc>
          <w:tcPr>
            <w:tcW w:w="720" w:type="dxa"/>
            <w:tcBorders>
              <w:top w:val="single" w:sz="4" w:space="0" w:color="auto"/>
              <w:left w:val="single" w:sz="4" w:space="0" w:color="auto"/>
              <w:bottom w:val="single" w:sz="4" w:space="0" w:color="auto"/>
              <w:right w:val="single" w:sz="4" w:space="0" w:color="auto"/>
            </w:tcBorders>
            <w:vAlign w:val="center"/>
          </w:tcPr>
          <w:p w14:paraId="45BF0459" w14:textId="77777777" w:rsidR="00317EF3" w:rsidRPr="00202389" w:rsidRDefault="00317EF3" w:rsidP="00BE6B80">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4C1693E9" w14:textId="77777777" w:rsidR="00317EF3" w:rsidRPr="00202389" w:rsidRDefault="00317EF3" w:rsidP="00BE6B80">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tcPr>
          <w:p w14:paraId="193539B9" w14:textId="77777777"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BIOG 162 equates to BSCI 10110</w:t>
            </w:r>
          </w:p>
          <w:p w14:paraId="29F42D26" w14:textId="374B9963"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 PHSC 161 equates to </w:t>
            </w:r>
            <w:r w:rsidR="00C66B3B">
              <w:rPr>
                <w:rFonts w:ascii="National Book" w:hAnsi="National Book" w:cs="Arial"/>
                <w:color w:val="002060"/>
                <w:sz w:val="18"/>
                <w:szCs w:val="18"/>
              </w:rPr>
              <w:t>ESCI</w:t>
            </w:r>
            <w:r w:rsidRPr="00202389">
              <w:rPr>
                <w:rFonts w:ascii="National Book" w:hAnsi="National Book" w:cs="Arial"/>
                <w:color w:val="002060"/>
                <w:sz w:val="18"/>
                <w:szCs w:val="18"/>
              </w:rPr>
              <w:t xml:space="preserve"> 11040 &amp; 11041</w:t>
            </w:r>
          </w:p>
          <w:p w14:paraId="1774D476" w14:textId="39DFC99A" w:rsidR="00317EF3" w:rsidRPr="00202389" w:rsidRDefault="00317EF3" w:rsidP="00BE6B80">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 PSSC 157 equates to </w:t>
            </w:r>
            <w:r w:rsidR="00C66B3B">
              <w:rPr>
                <w:rFonts w:ascii="National Book" w:hAnsi="National Book" w:cs="Arial"/>
                <w:color w:val="002060"/>
                <w:sz w:val="18"/>
                <w:szCs w:val="18"/>
              </w:rPr>
              <w:t>ESCI</w:t>
            </w:r>
            <w:r w:rsidRPr="00202389">
              <w:rPr>
                <w:rFonts w:ascii="National Book" w:hAnsi="National Book" w:cs="Arial"/>
                <w:color w:val="002060"/>
                <w:sz w:val="18"/>
                <w:szCs w:val="18"/>
              </w:rPr>
              <w:t xml:space="preserve"> 11042 &amp; 11043</w:t>
            </w:r>
          </w:p>
        </w:tc>
      </w:tr>
      <w:tr w:rsidR="00E35B84" w:rsidRPr="00D80694" w14:paraId="43A812E0"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3099D2B2" w14:textId="44A3C708" w:rsidR="00E35B84" w:rsidRPr="00202389" w:rsidRDefault="00E35B84" w:rsidP="00E35B84">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Physics (PHY) Elective (KBS) ^</w:t>
            </w:r>
          </w:p>
        </w:tc>
        <w:tc>
          <w:tcPr>
            <w:tcW w:w="720" w:type="dxa"/>
            <w:tcBorders>
              <w:top w:val="single" w:sz="4" w:space="0" w:color="auto"/>
              <w:left w:val="single" w:sz="4" w:space="0" w:color="auto"/>
              <w:bottom w:val="single" w:sz="4" w:space="0" w:color="auto"/>
              <w:right w:val="single" w:sz="4" w:space="0" w:color="auto"/>
            </w:tcBorders>
            <w:vAlign w:val="center"/>
          </w:tcPr>
          <w:p w14:paraId="1834CF4F" w14:textId="5A17659B" w:rsidR="00E35B84" w:rsidRPr="00202389" w:rsidRDefault="00E35B84" w:rsidP="00E35B84">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01B89B" w14:textId="77777777" w:rsidR="00E35B84" w:rsidRPr="00202389" w:rsidRDefault="00E35B84" w:rsidP="00E35B84">
            <w:pPr>
              <w:tabs>
                <w:tab w:val="left" w:pos="720"/>
              </w:tabs>
              <w:jc w:val="center"/>
              <w:rPr>
                <w:rFonts w:ascii="National Book" w:hAnsi="National Book" w:cs="Arial"/>
                <w:color w:val="002060"/>
              </w:rPr>
            </w:pPr>
          </w:p>
        </w:tc>
        <w:tc>
          <w:tcPr>
            <w:tcW w:w="4437" w:type="dxa"/>
            <w:tcBorders>
              <w:top w:val="single" w:sz="4" w:space="0" w:color="auto"/>
              <w:left w:val="single" w:sz="4" w:space="0" w:color="auto"/>
              <w:bottom w:val="single" w:sz="4" w:space="0" w:color="auto"/>
              <w:right w:val="single" w:sz="4" w:space="0" w:color="auto"/>
            </w:tcBorders>
            <w:vAlign w:val="center"/>
          </w:tcPr>
          <w:p w14:paraId="0613E0EA" w14:textId="77777777" w:rsidR="00E35B84" w:rsidRPr="00202389" w:rsidRDefault="00E35B84" w:rsidP="00E35B84">
            <w:pPr>
              <w:tabs>
                <w:tab w:val="left" w:pos="720"/>
              </w:tabs>
              <w:rPr>
                <w:rFonts w:ascii="National Book" w:hAnsi="National Book" w:cs="Arial"/>
                <w:color w:val="002060"/>
                <w:sz w:val="18"/>
                <w:szCs w:val="18"/>
              </w:rPr>
            </w:pPr>
          </w:p>
        </w:tc>
      </w:tr>
      <w:tr w:rsidR="00E35B84" w:rsidRPr="00D80694" w14:paraId="05B1EF1B"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21B8B0A" w14:textId="27F07E1D" w:rsidR="00E35B84" w:rsidRPr="00202389" w:rsidRDefault="00E35B84" w:rsidP="00E35B84">
            <w:pPr>
              <w:tabs>
                <w:tab w:val="left" w:pos="720"/>
              </w:tabs>
              <w:rPr>
                <w:rFonts w:ascii="National Book" w:hAnsi="National Book" w:cs="Arial"/>
                <w:b/>
                <w:color w:val="FFFFFF" w:themeColor="background1"/>
                <w:sz w:val="20"/>
                <w:szCs w:val="20"/>
              </w:rPr>
            </w:pPr>
            <w:r w:rsidRPr="00202389">
              <w:rPr>
                <w:rFonts w:ascii="National Book" w:hAnsi="National Book" w:cs="Arial"/>
                <w:b/>
                <w:color w:val="FFFFFF" w:themeColor="background1"/>
                <w:sz w:val="20"/>
                <w:szCs w:val="20"/>
              </w:rPr>
              <w:t>Semester Six: [1</w:t>
            </w:r>
            <w:r w:rsidR="00E2473B">
              <w:rPr>
                <w:rFonts w:ascii="National Book" w:hAnsi="National Book" w:cs="Arial"/>
                <w:b/>
                <w:color w:val="FFFFFF" w:themeColor="background1"/>
                <w:sz w:val="20"/>
                <w:szCs w:val="20"/>
              </w:rPr>
              <w:t>6</w:t>
            </w:r>
            <w:r w:rsidR="00CB080D">
              <w:rPr>
                <w:rFonts w:ascii="National Book" w:hAnsi="National Book" w:cs="Arial"/>
                <w:b/>
                <w:color w:val="FFFFFF" w:themeColor="background1"/>
                <w:sz w:val="20"/>
                <w:szCs w:val="20"/>
              </w:rPr>
              <w:t xml:space="preserve"> </w:t>
            </w:r>
            <w:r w:rsidRPr="00202389">
              <w:rPr>
                <w:rFonts w:ascii="National Book" w:hAnsi="National Book" w:cs="Arial"/>
                <w:b/>
                <w:color w:val="FFFFFF" w:themeColor="background1"/>
                <w:sz w:val="20"/>
                <w:szCs w:val="20"/>
              </w:rPr>
              <w:t>Credit Hours] Kent State University</w:t>
            </w:r>
          </w:p>
        </w:tc>
      </w:tr>
      <w:tr w:rsidR="00E35B84" w:rsidRPr="00D80694" w14:paraId="11A0C3DC"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hideMark/>
          </w:tcPr>
          <w:p w14:paraId="162E8493" w14:textId="77777777" w:rsidR="00E35B84" w:rsidRPr="00202389" w:rsidRDefault="00E35B84" w:rsidP="00E35B84">
            <w:pPr>
              <w:tabs>
                <w:tab w:val="left" w:pos="720"/>
              </w:tabs>
              <w:rPr>
                <w:rFonts w:ascii="National Book" w:hAnsi="National Book" w:cs="Arial"/>
                <w:color w:val="002060"/>
                <w:sz w:val="18"/>
                <w:szCs w:val="18"/>
              </w:rPr>
            </w:pPr>
            <w:r w:rsidRPr="00202389">
              <w:rPr>
                <w:rFonts w:ascii="National Book" w:hAnsi="National Book" w:cs="Arial"/>
                <w:i/>
                <w:iCs/>
                <w:color w:val="002060"/>
                <w:sz w:val="18"/>
                <w:szCs w:val="18"/>
              </w:rPr>
              <w:t>Requirement: minimum 2.750 overall GPA. Note: Block of courses must be taken together in same term; there is a field assignment for this semester</w:t>
            </w:r>
          </w:p>
        </w:tc>
      </w:tr>
      <w:tr w:rsidR="00E35B84" w:rsidRPr="00D80694" w14:paraId="5252434D"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274B237D" w14:textId="7D1A458B" w:rsidR="00E35B84" w:rsidRPr="00202389" w:rsidRDefault="00E35B84" w:rsidP="00E35B84">
            <w:pPr>
              <w:tabs>
                <w:tab w:val="left" w:pos="720"/>
              </w:tabs>
              <w:rPr>
                <w:rFonts w:ascii="National Book" w:hAnsi="National Book" w:cs="Arial"/>
                <w:color w:val="002060"/>
                <w:sz w:val="18"/>
                <w:szCs w:val="18"/>
              </w:rPr>
            </w:pPr>
            <w:r w:rsidRPr="003F6CF6">
              <w:rPr>
                <w:rFonts w:ascii="National Book" w:hAnsi="National Book" w:cs="Arial"/>
                <w:color w:val="002060"/>
                <w:sz w:val="18"/>
                <w:szCs w:val="18"/>
              </w:rPr>
              <w:t>ECED 30292 Clinical Experience Primary II (ELR)</w:t>
            </w:r>
          </w:p>
        </w:tc>
        <w:tc>
          <w:tcPr>
            <w:tcW w:w="720" w:type="dxa"/>
            <w:tcBorders>
              <w:top w:val="single" w:sz="4" w:space="0" w:color="auto"/>
              <w:left w:val="single" w:sz="4" w:space="0" w:color="auto"/>
              <w:bottom w:val="single" w:sz="4" w:space="0" w:color="auto"/>
              <w:right w:val="single" w:sz="4" w:space="0" w:color="auto"/>
            </w:tcBorders>
            <w:vAlign w:val="center"/>
          </w:tcPr>
          <w:p w14:paraId="089D328D" w14:textId="73EAE971" w:rsidR="00E35B84" w:rsidRPr="00202389" w:rsidRDefault="00E35B84" w:rsidP="00E35B8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1A91149" w14:textId="66F183FE" w:rsidR="00E35B84" w:rsidRPr="00202389" w:rsidRDefault="00E35B84" w:rsidP="00E35B84">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1E08CAA1" w14:textId="77777777" w:rsidR="00E35B84" w:rsidRPr="00202389" w:rsidRDefault="00E35B84" w:rsidP="00E35B84">
            <w:pPr>
              <w:tabs>
                <w:tab w:val="left" w:pos="720"/>
              </w:tabs>
              <w:rPr>
                <w:rFonts w:ascii="National Book" w:hAnsi="National Book" w:cs="Arial"/>
                <w:color w:val="002060"/>
                <w:sz w:val="18"/>
                <w:szCs w:val="18"/>
              </w:rPr>
            </w:pPr>
          </w:p>
        </w:tc>
      </w:tr>
      <w:tr w:rsidR="00CB080D" w:rsidRPr="00D80694" w14:paraId="1D33F7DE"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38322E78" w14:textId="71600AF8" w:rsidR="00CB080D" w:rsidRPr="00202389" w:rsidRDefault="00CB080D" w:rsidP="00CB080D">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ECED 40302 </w:t>
            </w:r>
            <w:r w:rsidR="00CE2C2D" w:rsidRPr="00CE2C2D">
              <w:rPr>
                <w:rFonts w:ascii="National Book" w:hAnsi="National Book" w:cs="Arial"/>
                <w:color w:val="002060"/>
                <w:sz w:val="18"/>
                <w:szCs w:val="18"/>
              </w:rPr>
              <w:t>Teaching Phonics and Word Study</w:t>
            </w:r>
            <w:r w:rsidRPr="00202389">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782D8FA0" w14:textId="49F42D48" w:rsidR="00CB080D" w:rsidRPr="00202389" w:rsidRDefault="00CB080D" w:rsidP="00CB080D">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6EBEBC2" w14:textId="377A0E14" w:rsidR="00CB080D" w:rsidRPr="00202389" w:rsidRDefault="00CB080D" w:rsidP="00CB080D">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23C0240E" w14:textId="77777777" w:rsidR="00CB080D" w:rsidRPr="00202389" w:rsidRDefault="00CB080D" w:rsidP="00CB080D">
            <w:pPr>
              <w:tabs>
                <w:tab w:val="left" w:pos="720"/>
              </w:tabs>
              <w:rPr>
                <w:rFonts w:ascii="National Book" w:hAnsi="National Book" w:cs="Arial"/>
                <w:color w:val="002060"/>
                <w:sz w:val="18"/>
                <w:szCs w:val="18"/>
              </w:rPr>
            </w:pPr>
          </w:p>
        </w:tc>
      </w:tr>
      <w:tr w:rsidR="00CB080D" w:rsidRPr="00D80694" w14:paraId="2567E23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6DB8BDC3" w14:textId="77777777" w:rsidR="00CB080D" w:rsidRPr="00202389" w:rsidRDefault="00CB080D" w:rsidP="00CB080D">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30202 Mathematics and Science in the Early Year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354D1EE" w14:textId="77777777" w:rsidR="00CB080D" w:rsidRPr="00202389" w:rsidRDefault="00CB080D" w:rsidP="00CB080D">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068D79" w14:textId="77777777" w:rsidR="00CB080D" w:rsidRPr="00202389" w:rsidRDefault="00CB080D" w:rsidP="00CB080D">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3E6E3805" w14:textId="77777777" w:rsidR="00CB080D" w:rsidRPr="00202389" w:rsidRDefault="00CB080D" w:rsidP="00CB080D">
            <w:pPr>
              <w:tabs>
                <w:tab w:val="left" w:pos="720"/>
              </w:tabs>
              <w:rPr>
                <w:rFonts w:ascii="National Book" w:hAnsi="National Book" w:cs="Arial"/>
                <w:color w:val="002060"/>
                <w:sz w:val="18"/>
                <w:szCs w:val="18"/>
              </w:rPr>
            </w:pPr>
          </w:p>
        </w:tc>
      </w:tr>
      <w:tr w:rsidR="00CB080D" w:rsidRPr="00D80694" w14:paraId="79F436CE"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1D5E6659" w14:textId="77777777" w:rsidR="00CB080D" w:rsidRPr="00202389" w:rsidRDefault="00CB080D" w:rsidP="00CB080D">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203 Critical Inquiry: The IB Framework^</w:t>
            </w:r>
          </w:p>
        </w:tc>
        <w:tc>
          <w:tcPr>
            <w:tcW w:w="720" w:type="dxa"/>
            <w:tcBorders>
              <w:top w:val="single" w:sz="4" w:space="0" w:color="auto"/>
              <w:left w:val="single" w:sz="4" w:space="0" w:color="auto"/>
              <w:bottom w:val="single" w:sz="4" w:space="0" w:color="auto"/>
              <w:right w:val="single" w:sz="4" w:space="0" w:color="auto"/>
            </w:tcBorders>
            <w:vAlign w:val="center"/>
            <w:hideMark/>
          </w:tcPr>
          <w:p w14:paraId="49891C4E" w14:textId="77777777" w:rsidR="00CB080D" w:rsidRPr="00202389" w:rsidRDefault="00CB080D" w:rsidP="00CB080D">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0FAA1D" w14:textId="77777777" w:rsidR="00CB080D" w:rsidRPr="00202389" w:rsidRDefault="00CB080D" w:rsidP="00CB080D">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hideMark/>
          </w:tcPr>
          <w:p w14:paraId="6FFDE2D7" w14:textId="77777777" w:rsidR="00CB080D" w:rsidRPr="00202389" w:rsidRDefault="00CB080D" w:rsidP="00CB080D">
            <w:pPr>
              <w:tabs>
                <w:tab w:val="left" w:pos="720"/>
              </w:tabs>
              <w:rPr>
                <w:rFonts w:ascii="National Book" w:hAnsi="National Book" w:cs="Arial"/>
                <w:color w:val="002060"/>
                <w:sz w:val="18"/>
                <w:szCs w:val="18"/>
              </w:rPr>
            </w:pPr>
          </w:p>
        </w:tc>
      </w:tr>
      <w:tr w:rsidR="00CB080D" w:rsidRPr="00D80694" w14:paraId="6A6291AE"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28E781D6" w14:textId="77777777" w:rsidR="00CB080D" w:rsidRPr="00202389" w:rsidRDefault="00CB080D" w:rsidP="00CB080D">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TEC 39525 Educational Techn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46CB21A" w14:textId="77777777" w:rsidR="00CB080D" w:rsidRPr="00202389" w:rsidRDefault="00CB080D" w:rsidP="00CB080D">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8F97499" w14:textId="77777777" w:rsidR="00CB080D" w:rsidRPr="00202389" w:rsidRDefault="00CB080D" w:rsidP="00CB080D">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hideMark/>
          </w:tcPr>
          <w:p w14:paraId="44FAF3AA" w14:textId="77777777" w:rsidR="00CB080D" w:rsidRPr="00202389" w:rsidRDefault="00CB080D" w:rsidP="00CB080D">
            <w:pPr>
              <w:tabs>
                <w:tab w:val="left" w:pos="720"/>
              </w:tabs>
              <w:rPr>
                <w:rFonts w:ascii="National Book" w:hAnsi="National Book" w:cs="Arial"/>
                <w:color w:val="002060"/>
                <w:sz w:val="18"/>
                <w:szCs w:val="18"/>
              </w:rPr>
            </w:pPr>
          </w:p>
        </w:tc>
      </w:tr>
      <w:tr w:rsidR="00E2473B" w:rsidRPr="00D80694" w14:paraId="515B14BF"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362CDDF8" w14:textId="02A29449"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HIST 12070 Early America: From Pre-Colonization to Civil War and Reconstruction (DIVD) (KHUM)</w:t>
            </w:r>
          </w:p>
        </w:tc>
        <w:tc>
          <w:tcPr>
            <w:tcW w:w="720" w:type="dxa"/>
            <w:tcBorders>
              <w:top w:val="single" w:sz="4" w:space="0" w:color="auto"/>
              <w:left w:val="single" w:sz="4" w:space="0" w:color="auto"/>
              <w:bottom w:val="single" w:sz="4" w:space="0" w:color="auto"/>
              <w:right w:val="single" w:sz="4" w:space="0" w:color="auto"/>
            </w:tcBorders>
            <w:vAlign w:val="center"/>
          </w:tcPr>
          <w:p w14:paraId="724C4D14" w14:textId="321F6A52"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435FE3C" w14:textId="77777777" w:rsidR="00E2473B" w:rsidRPr="00202389" w:rsidRDefault="00E2473B" w:rsidP="00E2473B">
            <w:pPr>
              <w:tabs>
                <w:tab w:val="left" w:pos="720"/>
              </w:tabs>
              <w:jc w:val="center"/>
              <w:rPr>
                <w:rFonts w:ascii="National Book" w:hAnsi="National Book" w:cs="Arial"/>
                <w:color w:val="002060"/>
                <w:sz w:val="20"/>
                <w:szCs w:val="20"/>
              </w:rPr>
            </w:pPr>
          </w:p>
        </w:tc>
        <w:tc>
          <w:tcPr>
            <w:tcW w:w="4437" w:type="dxa"/>
            <w:tcBorders>
              <w:top w:val="single" w:sz="4" w:space="0" w:color="auto"/>
              <w:left w:val="single" w:sz="4" w:space="0" w:color="auto"/>
              <w:bottom w:val="single" w:sz="4" w:space="0" w:color="auto"/>
              <w:right w:val="single" w:sz="4" w:space="0" w:color="auto"/>
            </w:tcBorders>
            <w:vAlign w:val="center"/>
          </w:tcPr>
          <w:p w14:paraId="56673B4E" w14:textId="7A3E8F4C"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HSTR 161/161G equates to HIST 12070</w:t>
            </w:r>
          </w:p>
        </w:tc>
      </w:tr>
      <w:tr w:rsidR="00E2473B" w:rsidRPr="00D80694" w14:paraId="6E64CD6B"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3E835CD" w14:textId="3176D1AD" w:rsidR="00E2473B" w:rsidRPr="00202389" w:rsidRDefault="00E2473B" w:rsidP="00E2473B">
            <w:pPr>
              <w:tabs>
                <w:tab w:val="left" w:pos="720"/>
              </w:tabs>
              <w:rPr>
                <w:rFonts w:ascii="National Book" w:hAnsi="National Book" w:cs="Arial"/>
                <w:b/>
                <w:color w:val="FFFFFF" w:themeColor="background1"/>
                <w:sz w:val="20"/>
                <w:szCs w:val="20"/>
              </w:rPr>
            </w:pPr>
            <w:r w:rsidRPr="00202389">
              <w:rPr>
                <w:rFonts w:ascii="National Book" w:hAnsi="National Book" w:cs="Arial"/>
                <w:b/>
                <w:color w:val="FFFFFF" w:themeColor="background1"/>
                <w:sz w:val="20"/>
                <w:szCs w:val="20"/>
              </w:rPr>
              <w:t>Semester Seven: [1</w:t>
            </w:r>
            <w:r>
              <w:rPr>
                <w:rFonts w:ascii="National Book" w:hAnsi="National Book" w:cs="Arial"/>
                <w:b/>
                <w:color w:val="FFFFFF" w:themeColor="background1"/>
                <w:sz w:val="20"/>
                <w:szCs w:val="20"/>
              </w:rPr>
              <w:t>6</w:t>
            </w:r>
            <w:r w:rsidRPr="00202389">
              <w:rPr>
                <w:rFonts w:ascii="National Book" w:hAnsi="National Book" w:cs="Arial"/>
                <w:b/>
                <w:color w:val="FFFFFF" w:themeColor="background1"/>
                <w:sz w:val="20"/>
                <w:szCs w:val="20"/>
              </w:rPr>
              <w:t xml:space="preserve"> Credit Hours] Kent State University</w:t>
            </w:r>
          </w:p>
        </w:tc>
      </w:tr>
      <w:tr w:rsidR="00E2473B" w:rsidRPr="00D80694" w14:paraId="4D509D2B"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hideMark/>
          </w:tcPr>
          <w:p w14:paraId="2C2973EA" w14:textId="23FBE6C5" w:rsidR="00E2473B" w:rsidRPr="00202389" w:rsidRDefault="00E2473B" w:rsidP="00E2473B">
            <w:pPr>
              <w:tabs>
                <w:tab w:val="left" w:pos="720"/>
              </w:tabs>
              <w:spacing w:line="276" w:lineRule="auto"/>
              <w:rPr>
                <w:rFonts w:ascii="National Book" w:hAnsi="National Book" w:cs="Arial"/>
                <w:i/>
                <w:iCs/>
                <w:color w:val="002060"/>
                <w:sz w:val="18"/>
                <w:szCs w:val="18"/>
              </w:rPr>
            </w:pPr>
            <w:r w:rsidRPr="00202389">
              <w:rPr>
                <w:rFonts w:ascii="National Book" w:hAnsi="National Book" w:cs="Arial"/>
                <w:i/>
                <w:iCs/>
                <w:color w:val="002060"/>
                <w:sz w:val="18"/>
                <w:szCs w:val="18"/>
              </w:rPr>
              <w:t>Requirement: minimum 2.750 overall GPA; block of courses must be taken together in same term. Note: Block of courses must be taken together in same term; there is a field assignment for this semester. Complete application for student teaching this term</w:t>
            </w:r>
          </w:p>
        </w:tc>
      </w:tr>
      <w:tr w:rsidR="00E2473B" w:rsidRPr="00D80694" w14:paraId="229D6091"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30AFFCB6" w14:textId="04F4BCA5" w:rsidR="00E2473B" w:rsidRPr="00202389" w:rsidRDefault="00E2473B" w:rsidP="00E2473B">
            <w:pPr>
              <w:tabs>
                <w:tab w:val="left" w:pos="720"/>
              </w:tabs>
              <w:rPr>
                <w:rFonts w:ascii="National Book" w:hAnsi="National Book" w:cs="Arial"/>
                <w:color w:val="002060"/>
                <w:sz w:val="18"/>
                <w:szCs w:val="18"/>
              </w:rPr>
            </w:pPr>
            <w:r w:rsidRPr="003F6CF6">
              <w:rPr>
                <w:rFonts w:ascii="National Book" w:hAnsi="National Book" w:cs="Arial"/>
                <w:color w:val="002060"/>
                <w:sz w:val="18"/>
                <w:szCs w:val="18"/>
              </w:rPr>
              <w:t>ECED 30392 Clinical Experience Primary III (ELR)</w:t>
            </w:r>
          </w:p>
        </w:tc>
        <w:tc>
          <w:tcPr>
            <w:tcW w:w="720" w:type="dxa"/>
            <w:tcBorders>
              <w:top w:val="single" w:sz="4" w:space="0" w:color="auto"/>
              <w:left w:val="single" w:sz="4" w:space="0" w:color="auto"/>
              <w:bottom w:val="single" w:sz="4" w:space="0" w:color="auto"/>
              <w:right w:val="single" w:sz="4" w:space="0" w:color="auto"/>
            </w:tcBorders>
            <w:vAlign w:val="center"/>
          </w:tcPr>
          <w:p w14:paraId="6A7EA091" w14:textId="3BF5A81C" w:rsidR="00E2473B" w:rsidRPr="00202389" w:rsidRDefault="00E2473B" w:rsidP="00E2473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6E2BB56" w14:textId="582A13DA"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133991DC"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1FE9D4B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hideMark/>
          </w:tcPr>
          <w:p w14:paraId="28AA4733" w14:textId="42B2FE2B"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301 Teaching Social Studies in The Elementary Year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77A3B6E"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746C4E1" w14:textId="77777777" w:rsidR="00E2473B" w:rsidRPr="00202389" w:rsidRDefault="00E2473B" w:rsidP="00E2473B">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10FB9E05"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087682EE"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405D37A4" w14:textId="3BEEB90D"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ECED 30201 </w:t>
            </w:r>
            <w:r w:rsidR="008353F3" w:rsidRPr="008353F3">
              <w:rPr>
                <w:rFonts w:ascii="National Book" w:hAnsi="National Book" w:cs="Arial"/>
                <w:color w:val="002060"/>
                <w:sz w:val="18"/>
                <w:szCs w:val="18"/>
              </w:rPr>
              <w:t>Teaching Early Readers</w:t>
            </w:r>
            <w:r w:rsidRPr="00202389">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32C5E87" w14:textId="2700951F"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833339D" w14:textId="5C657ED5"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0F4FEE52"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47E7EC0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1E4126E4" w14:textId="20DAD159"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303 Teaching Mathematics in The Elementary Years I^</w:t>
            </w:r>
          </w:p>
        </w:tc>
        <w:tc>
          <w:tcPr>
            <w:tcW w:w="720" w:type="dxa"/>
            <w:tcBorders>
              <w:top w:val="single" w:sz="4" w:space="0" w:color="auto"/>
              <w:left w:val="single" w:sz="4" w:space="0" w:color="auto"/>
              <w:bottom w:val="single" w:sz="4" w:space="0" w:color="auto"/>
              <w:right w:val="single" w:sz="4" w:space="0" w:color="auto"/>
            </w:tcBorders>
            <w:vAlign w:val="center"/>
          </w:tcPr>
          <w:p w14:paraId="447DC508"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FC9355" w14:textId="77777777" w:rsidR="00E2473B" w:rsidRPr="00202389" w:rsidRDefault="00E2473B" w:rsidP="00E2473B">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1FACEC0A"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4B542AC3"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2756FC26" w14:textId="519A4BAA"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304 Teaching Science in The Elementary Years^</w:t>
            </w:r>
          </w:p>
        </w:tc>
        <w:tc>
          <w:tcPr>
            <w:tcW w:w="720" w:type="dxa"/>
            <w:tcBorders>
              <w:top w:val="single" w:sz="4" w:space="0" w:color="auto"/>
              <w:left w:val="single" w:sz="4" w:space="0" w:color="auto"/>
              <w:bottom w:val="single" w:sz="4" w:space="0" w:color="auto"/>
              <w:right w:val="single" w:sz="4" w:space="0" w:color="auto"/>
            </w:tcBorders>
            <w:vAlign w:val="center"/>
          </w:tcPr>
          <w:p w14:paraId="4F140057"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D5DEED5" w14:textId="77777777" w:rsidR="00E2473B" w:rsidRPr="00202389" w:rsidRDefault="00E2473B" w:rsidP="00E2473B">
            <w:pPr>
              <w:tabs>
                <w:tab w:val="left" w:pos="720"/>
              </w:tabs>
              <w:jc w:val="center"/>
              <w:rPr>
                <w:rFonts w:ascii="National Book" w:hAnsi="National Book" w:cs="Arial"/>
                <w:color w:val="00206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27A04A6E"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26691A1D"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76F95BA5" w14:textId="0820F9A6" w:rsidR="00E2473B" w:rsidRPr="00202389" w:rsidRDefault="00E2473B" w:rsidP="00E2473B">
            <w:pPr>
              <w:tabs>
                <w:tab w:val="left" w:pos="720"/>
              </w:tabs>
              <w:rPr>
                <w:rFonts w:ascii="National Book" w:hAnsi="National Book" w:cs="Arial"/>
                <w:color w:val="002060"/>
                <w:sz w:val="18"/>
                <w:szCs w:val="18"/>
              </w:rPr>
            </w:pPr>
            <w:r w:rsidRPr="00E2473B">
              <w:rPr>
                <w:rFonts w:ascii="National Book" w:hAnsi="National Book" w:cs="Arial"/>
                <w:color w:val="002060"/>
                <w:sz w:val="18"/>
                <w:szCs w:val="18"/>
              </w:rPr>
              <w:t>ECED 40305</w:t>
            </w:r>
            <w:r>
              <w:rPr>
                <w:rFonts w:ascii="National Book" w:hAnsi="National Book" w:cs="Arial"/>
                <w:color w:val="002060"/>
                <w:sz w:val="18"/>
                <w:szCs w:val="18"/>
              </w:rPr>
              <w:t xml:space="preserve"> </w:t>
            </w:r>
            <w:r w:rsidRPr="00E2473B">
              <w:rPr>
                <w:rFonts w:ascii="National Book" w:hAnsi="National Book" w:cs="Arial"/>
                <w:color w:val="002060"/>
                <w:sz w:val="18"/>
                <w:szCs w:val="18"/>
              </w:rPr>
              <w:t>Guidance and Assessment: Supporting All Children</w:t>
            </w:r>
            <w:r w:rsidRPr="00202389">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73DBCDB" w14:textId="7415FB5E" w:rsidR="00E2473B" w:rsidRPr="00202389" w:rsidRDefault="00E2473B" w:rsidP="00E2473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682F765" w14:textId="1FF67316"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1959D5BB" w14:textId="4B5414CD" w:rsidR="00E2473B" w:rsidRPr="00202389" w:rsidRDefault="00E2473B" w:rsidP="00E2473B">
            <w:pPr>
              <w:tabs>
                <w:tab w:val="left" w:pos="720"/>
              </w:tabs>
              <w:rPr>
                <w:rFonts w:ascii="National Book" w:hAnsi="National Book" w:cs="Arial"/>
                <w:color w:val="002060"/>
                <w:sz w:val="18"/>
                <w:szCs w:val="18"/>
              </w:rPr>
            </w:pPr>
          </w:p>
        </w:tc>
      </w:tr>
      <w:tr w:rsidR="00E2473B" w:rsidRPr="00D80694" w14:paraId="1F1726C1"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91B8056" w14:textId="287F0D7B" w:rsidR="00E2473B" w:rsidRPr="00202389" w:rsidRDefault="00E2473B" w:rsidP="00E2473B">
            <w:pPr>
              <w:tabs>
                <w:tab w:val="left" w:pos="720"/>
              </w:tabs>
              <w:spacing w:line="276" w:lineRule="auto"/>
              <w:rPr>
                <w:rFonts w:ascii="National Book" w:hAnsi="National Book" w:cs="Arial"/>
                <w:color w:val="FFFFFF" w:themeColor="background1"/>
                <w:sz w:val="18"/>
                <w:szCs w:val="18"/>
              </w:rPr>
            </w:pPr>
            <w:r w:rsidRPr="00202389">
              <w:rPr>
                <w:rFonts w:ascii="National Book" w:hAnsi="National Book" w:cs="Arial"/>
                <w:b/>
                <w:color w:val="FFFFFF" w:themeColor="background1"/>
                <w:sz w:val="20"/>
                <w:szCs w:val="20"/>
              </w:rPr>
              <w:t>Semester Eight: [1</w:t>
            </w:r>
            <w:r>
              <w:rPr>
                <w:rFonts w:ascii="National Book" w:hAnsi="National Book" w:cs="Arial"/>
                <w:b/>
                <w:color w:val="FFFFFF" w:themeColor="background1"/>
                <w:sz w:val="20"/>
                <w:szCs w:val="20"/>
              </w:rPr>
              <w:t>6</w:t>
            </w:r>
            <w:r w:rsidRPr="00202389">
              <w:rPr>
                <w:rFonts w:ascii="National Book" w:hAnsi="National Book" w:cs="Arial"/>
                <w:b/>
                <w:color w:val="FFFFFF" w:themeColor="background1"/>
                <w:sz w:val="20"/>
                <w:szCs w:val="20"/>
              </w:rPr>
              <w:t xml:space="preserve"> Credit Hours] Kent State University</w:t>
            </w:r>
          </w:p>
        </w:tc>
      </w:tr>
      <w:tr w:rsidR="00E2473B" w:rsidRPr="00D80694" w14:paraId="04DFBFF3" w14:textId="77777777" w:rsidTr="000A7BEA">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tcPr>
          <w:p w14:paraId="563686D7" w14:textId="345EF9DE" w:rsidR="00E2473B" w:rsidRPr="00202389" w:rsidRDefault="00E2473B" w:rsidP="00E2473B">
            <w:pPr>
              <w:tabs>
                <w:tab w:val="left" w:pos="720"/>
              </w:tabs>
              <w:spacing w:line="276" w:lineRule="auto"/>
              <w:rPr>
                <w:rFonts w:ascii="National Book" w:hAnsi="National Book" w:cs="Arial"/>
                <w:i/>
                <w:iCs/>
                <w:color w:val="002060"/>
                <w:sz w:val="18"/>
                <w:szCs w:val="18"/>
              </w:rPr>
            </w:pPr>
            <w:r w:rsidRPr="00202389">
              <w:rPr>
                <w:rFonts w:ascii="National Book" w:hAnsi="National Book" w:cs="Arial"/>
                <w:i/>
                <w:iCs/>
                <w:color w:val="002060"/>
                <w:sz w:val="18"/>
                <w:szCs w:val="18"/>
              </w:rPr>
              <w:t>Note: Apply for graduation; minimum 2.750 GPA required for end of term; Block of courses must be taken together in same term; there is a field assignment for this semester</w:t>
            </w:r>
          </w:p>
        </w:tc>
      </w:tr>
      <w:tr w:rsidR="00E2473B" w:rsidRPr="00D80694" w14:paraId="630154AD"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117A259B" w14:textId="35297060" w:rsidR="00E2473B" w:rsidRPr="00202389" w:rsidRDefault="00E2473B" w:rsidP="00E2473B">
            <w:pPr>
              <w:tabs>
                <w:tab w:val="left" w:pos="720"/>
              </w:tabs>
              <w:rPr>
                <w:rFonts w:ascii="National Book" w:hAnsi="National Book" w:cs="Arial"/>
                <w:color w:val="002060"/>
                <w:sz w:val="18"/>
                <w:szCs w:val="18"/>
              </w:rPr>
            </w:pPr>
            <w:r w:rsidRPr="003F6CF6">
              <w:rPr>
                <w:rFonts w:ascii="National Book" w:hAnsi="National Book" w:cs="Arial"/>
                <w:color w:val="002060"/>
                <w:sz w:val="18"/>
                <w:szCs w:val="18"/>
              </w:rPr>
              <w:t>ECED 40492 Clinical Experience Primary IV (ELR)</w:t>
            </w:r>
          </w:p>
        </w:tc>
        <w:tc>
          <w:tcPr>
            <w:tcW w:w="720" w:type="dxa"/>
            <w:tcBorders>
              <w:top w:val="single" w:sz="4" w:space="0" w:color="auto"/>
              <w:left w:val="single" w:sz="4" w:space="0" w:color="auto"/>
              <w:bottom w:val="single" w:sz="4" w:space="0" w:color="auto"/>
              <w:right w:val="single" w:sz="4" w:space="0" w:color="auto"/>
            </w:tcBorders>
            <w:vAlign w:val="center"/>
          </w:tcPr>
          <w:p w14:paraId="1601732B" w14:textId="11C8DE42" w:rsidR="00E2473B" w:rsidRPr="00202389" w:rsidRDefault="00E2473B" w:rsidP="00E2473B">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50ABF384" w14:textId="5A555C0A"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6FA9DFF3"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19F2600C"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16D37897" w14:textId="77777777"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401 Teaching Science and Social Studies in The Elementary Years^</w:t>
            </w:r>
          </w:p>
        </w:tc>
        <w:tc>
          <w:tcPr>
            <w:tcW w:w="720" w:type="dxa"/>
            <w:tcBorders>
              <w:top w:val="single" w:sz="4" w:space="0" w:color="auto"/>
              <w:left w:val="single" w:sz="4" w:space="0" w:color="auto"/>
              <w:bottom w:val="single" w:sz="4" w:space="0" w:color="auto"/>
              <w:right w:val="single" w:sz="4" w:space="0" w:color="auto"/>
            </w:tcBorders>
            <w:vAlign w:val="center"/>
          </w:tcPr>
          <w:p w14:paraId="49C5EBE2"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48F70B54" w14:textId="77777777"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487A6145"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38BDD761"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025B66E2" w14:textId="0E706AA2"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ECED 40402 </w:t>
            </w:r>
            <w:r w:rsidR="0092210A" w:rsidRPr="0092210A">
              <w:rPr>
                <w:rFonts w:ascii="National Book" w:hAnsi="National Book" w:cs="Arial"/>
                <w:color w:val="002060"/>
                <w:sz w:val="18"/>
                <w:szCs w:val="18"/>
              </w:rPr>
              <w:t>Teaching Readers in the Elementary Years</w:t>
            </w:r>
            <w:r w:rsidRPr="00202389">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07869A43"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51D8AB9F" w14:textId="77777777"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003CD4D6"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2D9FEA1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65FC8293" w14:textId="58EC062E"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 xml:space="preserve">ECED 40403 </w:t>
            </w:r>
            <w:r w:rsidR="006B2315" w:rsidRPr="006B2315">
              <w:rPr>
                <w:rFonts w:ascii="National Book" w:hAnsi="National Book" w:cs="Arial"/>
                <w:color w:val="002060"/>
                <w:sz w:val="18"/>
                <w:szCs w:val="18"/>
              </w:rPr>
              <w:t xml:space="preserve">Teaching Writers in the Elementary Years </w:t>
            </w:r>
            <w:r w:rsidRPr="00202389">
              <w:rPr>
                <w:rFonts w:ascii="National Book" w:hAnsi="National Book" w:cs="Arial"/>
                <w:color w:val="002060"/>
                <w:sz w:val="18"/>
                <w:szCs w:val="18"/>
              </w:rPr>
              <w:t>(WIC)^</w:t>
            </w:r>
          </w:p>
        </w:tc>
        <w:tc>
          <w:tcPr>
            <w:tcW w:w="720" w:type="dxa"/>
            <w:tcBorders>
              <w:top w:val="single" w:sz="4" w:space="0" w:color="auto"/>
              <w:left w:val="single" w:sz="4" w:space="0" w:color="auto"/>
              <w:bottom w:val="single" w:sz="4" w:space="0" w:color="auto"/>
              <w:right w:val="single" w:sz="4" w:space="0" w:color="auto"/>
            </w:tcBorders>
            <w:vAlign w:val="center"/>
          </w:tcPr>
          <w:p w14:paraId="232A1D91"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21BD0730" w14:textId="77777777"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6BC98929"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637DB54C"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6AE492D4" w14:textId="77777777"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404 Teaching Mathematics in The Elementary Years II^</w:t>
            </w:r>
          </w:p>
        </w:tc>
        <w:tc>
          <w:tcPr>
            <w:tcW w:w="720" w:type="dxa"/>
            <w:tcBorders>
              <w:top w:val="single" w:sz="4" w:space="0" w:color="auto"/>
              <w:left w:val="single" w:sz="4" w:space="0" w:color="auto"/>
              <w:bottom w:val="single" w:sz="4" w:space="0" w:color="auto"/>
              <w:right w:val="single" w:sz="4" w:space="0" w:color="auto"/>
            </w:tcBorders>
            <w:vAlign w:val="center"/>
          </w:tcPr>
          <w:p w14:paraId="5DE1AF5F"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3611C021" w14:textId="77777777"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62048C0D" w14:textId="77777777" w:rsidR="00E2473B" w:rsidRPr="00202389" w:rsidRDefault="00E2473B" w:rsidP="00E2473B">
            <w:pPr>
              <w:tabs>
                <w:tab w:val="left" w:pos="720"/>
              </w:tabs>
              <w:rPr>
                <w:rFonts w:ascii="National Book" w:hAnsi="National Book" w:cs="Arial"/>
                <w:color w:val="002060"/>
                <w:sz w:val="18"/>
                <w:szCs w:val="18"/>
              </w:rPr>
            </w:pPr>
          </w:p>
        </w:tc>
      </w:tr>
      <w:tr w:rsidR="00E2473B" w:rsidRPr="00D80694" w14:paraId="76433069" w14:textId="77777777" w:rsidTr="000A7BEA">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68A117FF" w14:textId="77777777" w:rsidR="00E2473B" w:rsidRPr="00202389" w:rsidRDefault="00E2473B" w:rsidP="00E2473B">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4444 Development and Pedagogy in Upper Elementary School^</w:t>
            </w:r>
          </w:p>
        </w:tc>
        <w:tc>
          <w:tcPr>
            <w:tcW w:w="720" w:type="dxa"/>
            <w:tcBorders>
              <w:top w:val="single" w:sz="4" w:space="0" w:color="auto"/>
              <w:left w:val="single" w:sz="4" w:space="0" w:color="auto"/>
              <w:bottom w:val="single" w:sz="4" w:space="0" w:color="auto"/>
              <w:right w:val="single" w:sz="4" w:space="0" w:color="auto"/>
            </w:tcBorders>
            <w:vAlign w:val="center"/>
          </w:tcPr>
          <w:p w14:paraId="0722875A" w14:textId="77777777" w:rsidR="00E2473B" w:rsidRPr="00202389" w:rsidRDefault="00E2473B" w:rsidP="00E2473B">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52AF48E2" w14:textId="77777777" w:rsidR="00E2473B" w:rsidRPr="00202389" w:rsidRDefault="00E2473B" w:rsidP="00E2473B">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298BE0FE" w14:textId="77777777" w:rsidR="00E2473B" w:rsidRPr="00202389" w:rsidRDefault="00E2473B" w:rsidP="00E2473B">
            <w:pPr>
              <w:tabs>
                <w:tab w:val="left" w:pos="720"/>
              </w:tabs>
              <w:rPr>
                <w:rFonts w:ascii="National Book" w:hAnsi="National Book" w:cs="Arial"/>
                <w:color w:val="002060"/>
                <w:sz w:val="18"/>
                <w:szCs w:val="18"/>
              </w:rPr>
            </w:pPr>
          </w:p>
        </w:tc>
      </w:tr>
    </w:tbl>
    <w:p w14:paraId="1157453F" w14:textId="19F45D15" w:rsidR="000A7BEA" w:rsidRDefault="000A7BEA"/>
    <w:p w14:paraId="4EA39D62" w14:textId="77777777" w:rsidR="000A7BEA" w:rsidRDefault="000A7BEA">
      <w:r>
        <w:br w:type="page"/>
      </w:r>
    </w:p>
    <w:p w14:paraId="41028D52" w14:textId="77777777" w:rsidR="000A7BEA" w:rsidRDefault="000A7BEA"/>
    <w:tbl>
      <w:tblPr>
        <w:tblpPr w:leftFromText="180" w:rightFromText="180" w:vertAnchor="page" w:horzAnchor="margin" w:tblpXSpec="center" w:tblpY="1293"/>
        <w:tblW w:w="10905" w:type="dxa"/>
        <w:tblLayout w:type="fixed"/>
        <w:tblLook w:val="01C0" w:firstRow="0" w:lastRow="1" w:firstColumn="1" w:lastColumn="1" w:noHBand="0" w:noVBand="0"/>
      </w:tblPr>
      <w:tblGrid>
        <w:gridCol w:w="4938"/>
        <w:gridCol w:w="720"/>
        <w:gridCol w:w="810"/>
        <w:gridCol w:w="4437"/>
      </w:tblGrid>
      <w:tr w:rsidR="00222012" w:rsidRPr="00D80694" w14:paraId="00CF2ACB" w14:textId="77777777" w:rsidTr="00222012">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1450F4E1" w14:textId="77777777" w:rsidR="00222012" w:rsidRPr="00202389" w:rsidRDefault="00222012" w:rsidP="00222012">
            <w:pPr>
              <w:tabs>
                <w:tab w:val="left" w:pos="720"/>
              </w:tabs>
              <w:spacing w:line="276" w:lineRule="auto"/>
              <w:rPr>
                <w:rFonts w:ascii="National Book" w:hAnsi="National Book" w:cs="Arial"/>
                <w:color w:val="FFFFFF" w:themeColor="background1"/>
                <w:sz w:val="18"/>
                <w:szCs w:val="18"/>
              </w:rPr>
            </w:pPr>
            <w:r w:rsidRPr="00202389">
              <w:rPr>
                <w:rFonts w:ascii="National Book" w:hAnsi="National Book" w:cs="Arial"/>
                <w:b/>
                <w:color w:val="FFFFFF" w:themeColor="background1"/>
                <w:sz w:val="20"/>
                <w:szCs w:val="20"/>
              </w:rPr>
              <w:t>Semester Nine: [15 Credit Hours] Kent State University</w:t>
            </w:r>
          </w:p>
        </w:tc>
      </w:tr>
      <w:tr w:rsidR="00222012" w:rsidRPr="00D80694" w14:paraId="48E451D3" w14:textId="77777777" w:rsidTr="00222012">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tcPr>
          <w:p w14:paraId="26A95310" w14:textId="77777777" w:rsidR="00222012" w:rsidRPr="00202389" w:rsidRDefault="00222012" w:rsidP="00222012">
            <w:pPr>
              <w:tabs>
                <w:tab w:val="left" w:pos="720"/>
              </w:tabs>
              <w:spacing w:line="276" w:lineRule="auto"/>
              <w:rPr>
                <w:rFonts w:ascii="National Book" w:hAnsi="National Book" w:cs="Arial"/>
                <w:i/>
                <w:iCs/>
                <w:color w:val="002060"/>
                <w:sz w:val="18"/>
                <w:szCs w:val="18"/>
              </w:rPr>
            </w:pPr>
            <w:r w:rsidRPr="00202389">
              <w:rPr>
                <w:rFonts w:ascii="National Book" w:hAnsi="National Book" w:cs="Arial"/>
                <w:i/>
                <w:iCs/>
                <w:color w:val="002060"/>
                <w:sz w:val="18"/>
                <w:szCs w:val="18"/>
              </w:rPr>
              <w:t>Requirement: minimum 2.750 overall GPA at end of term. Note: Full-time teaching in this term</w:t>
            </w:r>
          </w:p>
        </w:tc>
      </w:tr>
      <w:tr w:rsidR="00222012" w:rsidRPr="00D80694" w14:paraId="35FEC871" w14:textId="77777777" w:rsidTr="00222012">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7A23D5CA" w14:textId="77777777" w:rsidR="00222012" w:rsidRPr="00202389" w:rsidRDefault="00222012" w:rsidP="00222012">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125 Inquiry into Professional Practice^</w:t>
            </w:r>
          </w:p>
        </w:tc>
        <w:tc>
          <w:tcPr>
            <w:tcW w:w="720" w:type="dxa"/>
            <w:tcBorders>
              <w:top w:val="single" w:sz="4" w:space="0" w:color="auto"/>
              <w:left w:val="single" w:sz="4" w:space="0" w:color="auto"/>
              <w:bottom w:val="single" w:sz="4" w:space="0" w:color="auto"/>
              <w:right w:val="single" w:sz="4" w:space="0" w:color="auto"/>
            </w:tcBorders>
            <w:vAlign w:val="center"/>
          </w:tcPr>
          <w:p w14:paraId="4BCDAF80" w14:textId="77777777" w:rsidR="00222012" w:rsidRPr="00202389" w:rsidRDefault="00222012" w:rsidP="00222012">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D2AAED" w14:textId="77777777" w:rsidR="00222012" w:rsidRPr="00202389" w:rsidRDefault="00222012" w:rsidP="00222012">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28F40F61" w14:textId="77777777" w:rsidR="00222012" w:rsidRPr="00202389" w:rsidRDefault="00222012" w:rsidP="00222012">
            <w:pPr>
              <w:tabs>
                <w:tab w:val="left" w:pos="720"/>
              </w:tabs>
              <w:rPr>
                <w:rFonts w:ascii="National Book" w:hAnsi="National Book" w:cs="Arial"/>
                <w:color w:val="002060"/>
                <w:sz w:val="18"/>
                <w:szCs w:val="18"/>
              </w:rPr>
            </w:pPr>
          </w:p>
        </w:tc>
      </w:tr>
      <w:tr w:rsidR="00222012" w:rsidRPr="00D80694" w14:paraId="1C63448D" w14:textId="77777777" w:rsidTr="00222012">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0A5C667A" w14:textId="77777777" w:rsidR="00222012" w:rsidRPr="00202389" w:rsidRDefault="00222012" w:rsidP="00222012">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ECED 40292 Internship in Elementary Schools (ELR)^</w:t>
            </w:r>
          </w:p>
        </w:tc>
        <w:tc>
          <w:tcPr>
            <w:tcW w:w="720" w:type="dxa"/>
            <w:tcBorders>
              <w:top w:val="single" w:sz="4" w:space="0" w:color="auto"/>
              <w:left w:val="single" w:sz="4" w:space="0" w:color="auto"/>
              <w:bottom w:val="single" w:sz="4" w:space="0" w:color="auto"/>
              <w:right w:val="single" w:sz="4" w:space="0" w:color="auto"/>
            </w:tcBorders>
            <w:vAlign w:val="center"/>
          </w:tcPr>
          <w:p w14:paraId="15D41E7B" w14:textId="77777777" w:rsidR="00222012" w:rsidRPr="00202389" w:rsidRDefault="00222012" w:rsidP="00222012">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05A20517" w14:textId="77777777" w:rsidR="00222012" w:rsidRPr="00202389" w:rsidRDefault="00222012" w:rsidP="00222012">
            <w:pPr>
              <w:tabs>
                <w:tab w:val="left" w:pos="720"/>
              </w:tabs>
              <w:jc w:val="center"/>
              <w:rPr>
                <w:rFonts w:ascii="National Book" w:hAnsi="National Book" w:cs="Arial"/>
                <w:color w:val="002060"/>
                <w:sz w:val="20"/>
                <w:szCs w:val="20"/>
              </w:rPr>
            </w:pPr>
            <w:r w:rsidRPr="00202389">
              <w:rPr>
                <w:rFonts w:ascii="National Book" w:hAnsi="National Book" w:cs="Arial"/>
                <w:color w:val="002060"/>
                <w:sz w:val="20"/>
                <w:szCs w:val="20"/>
              </w:rPr>
              <w:t>■</w:t>
            </w:r>
          </w:p>
        </w:tc>
        <w:tc>
          <w:tcPr>
            <w:tcW w:w="4437" w:type="dxa"/>
            <w:tcBorders>
              <w:top w:val="single" w:sz="4" w:space="0" w:color="auto"/>
              <w:left w:val="single" w:sz="4" w:space="0" w:color="auto"/>
              <w:bottom w:val="single" w:sz="4" w:space="0" w:color="auto"/>
              <w:right w:val="single" w:sz="4" w:space="0" w:color="auto"/>
            </w:tcBorders>
            <w:vAlign w:val="center"/>
          </w:tcPr>
          <w:p w14:paraId="33AA03DF" w14:textId="77777777" w:rsidR="00222012" w:rsidRPr="00202389" w:rsidRDefault="00222012" w:rsidP="00222012">
            <w:pPr>
              <w:tabs>
                <w:tab w:val="left" w:pos="720"/>
              </w:tabs>
              <w:rPr>
                <w:rFonts w:ascii="National Book" w:hAnsi="National Book" w:cs="Arial"/>
                <w:color w:val="002060"/>
                <w:sz w:val="18"/>
                <w:szCs w:val="18"/>
              </w:rPr>
            </w:pPr>
          </w:p>
        </w:tc>
      </w:tr>
      <w:tr w:rsidR="00222012" w:rsidRPr="00D80694" w14:paraId="70BCCDEB" w14:textId="77777777" w:rsidTr="00222012">
        <w:trPr>
          <w:trHeight w:val="288"/>
        </w:trPr>
        <w:tc>
          <w:tcPr>
            <w:tcW w:w="4938" w:type="dxa"/>
            <w:tcBorders>
              <w:top w:val="single" w:sz="4" w:space="0" w:color="auto"/>
              <w:left w:val="single" w:sz="4" w:space="0" w:color="auto"/>
              <w:bottom w:val="single" w:sz="4" w:space="0" w:color="auto"/>
              <w:right w:val="single" w:sz="4" w:space="0" w:color="auto"/>
            </w:tcBorders>
            <w:vAlign w:val="center"/>
          </w:tcPr>
          <w:p w14:paraId="27499417" w14:textId="77777777" w:rsidR="00222012" w:rsidRPr="00202389" w:rsidRDefault="00222012" w:rsidP="00222012">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Kent Core Humanities or Fine Arts**</w:t>
            </w:r>
          </w:p>
        </w:tc>
        <w:tc>
          <w:tcPr>
            <w:tcW w:w="720" w:type="dxa"/>
            <w:tcBorders>
              <w:top w:val="single" w:sz="4" w:space="0" w:color="auto"/>
              <w:left w:val="single" w:sz="4" w:space="0" w:color="auto"/>
              <w:bottom w:val="single" w:sz="4" w:space="0" w:color="auto"/>
              <w:right w:val="single" w:sz="4" w:space="0" w:color="auto"/>
            </w:tcBorders>
            <w:vAlign w:val="center"/>
          </w:tcPr>
          <w:p w14:paraId="4CC2F90B" w14:textId="77777777" w:rsidR="00222012" w:rsidRPr="00202389" w:rsidRDefault="00222012" w:rsidP="00222012">
            <w:pPr>
              <w:tabs>
                <w:tab w:val="left" w:pos="720"/>
              </w:tabs>
              <w:jc w:val="center"/>
              <w:rPr>
                <w:rFonts w:ascii="National Book" w:hAnsi="National Book" w:cs="Arial"/>
                <w:color w:val="002060"/>
                <w:sz w:val="18"/>
                <w:szCs w:val="18"/>
              </w:rPr>
            </w:pPr>
            <w:r w:rsidRPr="00202389">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D8E7CC" w14:textId="77777777" w:rsidR="00222012" w:rsidRPr="00202389" w:rsidRDefault="00222012" w:rsidP="00222012">
            <w:pPr>
              <w:tabs>
                <w:tab w:val="left" w:pos="720"/>
              </w:tabs>
              <w:jc w:val="center"/>
              <w:rPr>
                <w:rFonts w:ascii="National Book" w:hAnsi="National Book" w:cs="Arial"/>
                <w:color w:val="002060"/>
                <w:sz w:val="20"/>
                <w:szCs w:val="20"/>
              </w:rPr>
            </w:pPr>
          </w:p>
        </w:tc>
        <w:tc>
          <w:tcPr>
            <w:tcW w:w="4437" w:type="dxa"/>
            <w:tcBorders>
              <w:top w:val="single" w:sz="4" w:space="0" w:color="auto"/>
              <w:left w:val="single" w:sz="4" w:space="0" w:color="auto"/>
              <w:bottom w:val="single" w:sz="4" w:space="0" w:color="auto"/>
              <w:right w:val="single" w:sz="4" w:space="0" w:color="auto"/>
            </w:tcBorders>
            <w:vAlign w:val="center"/>
          </w:tcPr>
          <w:p w14:paraId="12415DEB" w14:textId="77777777" w:rsidR="00222012" w:rsidRPr="00202389" w:rsidRDefault="00222012" w:rsidP="00222012">
            <w:pPr>
              <w:tabs>
                <w:tab w:val="left" w:pos="720"/>
              </w:tabs>
              <w:rPr>
                <w:rFonts w:ascii="National Book" w:hAnsi="National Book" w:cs="Arial"/>
                <w:color w:val="002060"/>
                <w:sz w:val="18"/>
                <w:szCs w:val="18"/>
              </w:rPr>
            </w:pPr>
            <w:r w:rsidRPr="00202389">
              <w:rPr>
                <w:rFonts w:ascii="National Book" w:hAnsi="National Book" w:cs="Arial"/>
                <w:color w:val="002060"/>
                <w:sz w:val="18"/>
                <w:szCs w:val="18"/>
              </w:rPr>
              <w:t>@</w:t>
            </w:r>
          </w:p>
        </w:tc>
      </w:tr>
      <w:tr w:rsidR="00222012" w:rsidRPr="00D80694" w14:paraId="7E63E95A" w14:textId="77777777" w:rsidTr="00222012">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634B080" w14:textId="6B530FBA" w:rsidR="00222012" w:rsidRPr="00D80694" w:rsidRDefault="00222012" w:rsidP="00222012">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14</w:t>
            </w:r>
            <w:r w:rsidR="00CF38CD">
              <w:rPr>
                <w:rFonts w:ascii="National Book" w:hAnsi="National Book" w:cs="Arial"/>
                <w:b/>
                <w:color w:val="FFFFFF" w:themeColor="background1"/>
                <w:sz w:val="20"/>
                <w:szCs w:val="20"/>
              </w:rPr>
              <w:t>2</w:t>
            </w:r>
            <w:r>
              <w:rPr>
                <w:rFonts w:ascii="National Book" w:hAnsi="National Book" w:cs="Arial"/>
                <w:b/>
                <w:color w:val="FFFFFF" w:themeColor="background1"/>
                <w:sz w:val="20"/>
                <w:szCs w:val="20"/>
              </w:rPr>
              <w:t>-14</w:t>
            </w:r>
            <w:r w:rsidR="00CF38CD">
              <w:rPr>
                <w:rFonts w:ascii="National Book" w:hAnsi="National Book" w:cs="Arial"/>
                <w:b/>
                <w:color w:val="FFFFFF" w:themeColor="background1"/>
                <w:sz w:val="20"/>
                <w:szCs w:val="20"/>
              </w:rPr>
              <w:t>3</w:t>
            </w:r>
            <w:r w:rsidRPr="00D80694">
              <w:rPr>
                <w:rFonts w:ascii="National Book" w:hAnsi="National Book" w:cs="Arial"/>
                <w:b/>
                <w:color w:val="FFFFFF" w:themeColor="background1"/>
                <w:sz w:val="20"/>
                <w:szCs w:val="20"/>
              </w:rPr>
              <w:t xml:space="preserve"> Total Credit Hours to Graduate with the BS, including transfer coursework, from Kent State University</w:t>
            </w:r>
          </w:p>
        </w:tc>
      </w:tr>
    </w:tbl>
    <w:p w14:paraId="3B40D52C" w14:textId="77777777" w:rsidR="00222012" w:rsidRDefault="00222012" w:rsidP="0086276D">
      <w:pPr>
        <w:pStyle w:val="NoSpacing"/>
        <w:rPr>
          <w:rFonts w:ascii="National Bold Italic" w:hAnsi="National Bold Italic"/>
          <w:color w:val="1F3864" w:themeColor="accent1" w:themeShade="80"/>
          <w:sz w:val="32"/>
          <w:szCs w:val="32"/>
        </w:rPr>
      </w:pPr>
    </w:p>
    <w:p w14:paraId="6207BC3E"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 Course may be taken at Lorain County Community College and transferred to Kent State. However, please be aware </w:t>
      </w:r>
      <w:hyperlink r:id="rId11" w:history="1">
        <w:r w:rsidRPr="0086276D">
          <w:rPr>
            <w:rStyle w:val="Hyperlink"/>
            <w:rFonts w:ascii="National Book" w:hAnsi="National Book" w:cs="Arial"/>
            <w:sz w:val="20"/>
            <w:szCs w:val="20"/>
          </w:rPr>
          <w:t>of Kent State’s residence policy</w:t>
        </w:r>
      </w:hyperlink>
      <w:r w:rsidRPr="0086276D">
        <w:rPr>
          <w:rFonts w:ascii="National Book" w:hAnsi="National Book" w:cs="Arial"/>
          <w:color w:val="002060"/>
          <w:sz w:val="20"/>
          <w:szCs w:val="20"/>
        </w:rPr>
        <w:t>, which can be found in the Kent State University Catalog.</w:t>
      </w:r>
    </w:p>
    <w:p w14:paraId="5DCD71B6"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 It is highly recommended that students complete MTHM 162 (equivalent to KSU’s MATH 14002) while enrolled at LCCC. MATH 14002 is a requirement for Advanced Study. Students who do not complete MTHM 162 at LCCC may experience delays in progression toward timely graduation. </w:t>
      </w:r>
    </w:p>
    <w:p w14:paraId="2D902F21"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 Minimum one course must be selected from the Humanities in Arts and Sciences (KHUM) area, and minimum one course must be selected from the Fine Arts (KFA) area. Please consult with an academic advisor. </w:t>
      </w:r>
    </w:p>
    <w:p w14:paraId="0F6CE0EE"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 Minimum C grade required. </w:t>
      </w:r>
    </w:p>
    <w:p w14:paraId="5EFDB911"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Students must successfully complete one </w:t>
      </w:r>
      <w:hyperlink r:id="rId12" w:history="1">
        <w:r w:rsidRPr="0086276D">
          <w:rPr>
            <w:rStyle w:val="Hyperlink"/>
            <w:rFonts w:ascii="National Book" w:hAnsi="National Book" w:cs="Arial"/>
            <w:sz w:val="20"/>
            <w:szCs w:val="20"/>
          </w:rPr>
          <w:t>global diversity course (DIVG)</w:t>
        </w:r>
      </w:hyperlink>
      <w:r w:rsidRPr="0086276D">
        <w:rPr>
          <w:rFonts w:ascii="National Book" w:hAnsi="National Book" w:cs="Arial"/>
          <w:color w:val="002060"/>
          <w:sz w:val="20"/>
          <w:szCs w:val="20"/>
        </w:rPr>
        <w:t>. Please consult with a Kent State Academic Advisor.</w:t>
      </w:r>
    </w:p>
    <w:p w14:paraId="46B19A44" w14:textId="77777777" w:rsidR="0086276D" w:rsidRPr="0086276D" w:rsidRDefault="0086276D" w:rsidP="0086276D">
      <w:pPr>
        <w:rPr>
          <w:rFonts w:ascii="National Book" w:hAnsi="National Book" w:cs="Arial"/>
          <w:color w:val="002060"/>
          <w:sz w:val="20"/>
          <w:szCs w:val="20"/>
        </w:rPr>
      </w:pPr>
    </w:p>
    <w:p w14:paraId="2677FB6C"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 xml:space="preserve">Admission to this major is selective. As part of an enrollment management plan, students are admitted to the Early Childhood Education major on a selective basis. A maximum of 100 students will be admitted to the major each academic year. A minimum 2.750 overall high school grade point average is required. Students seeking admission to this program must meet all professional requirements for admission to advanced study and have a minimum 2.750 overall GPA in all previous undergraduate coursework. Because of the instituted enrollment management plan, meeting the above requirements does not automatically provide students admittance to the Early Childhood Education major. Faculty will select the most qualified applicants based upon the number of available student spaces, students’ standardized test scores, essay, interview and overall GPA. Students should contact the </w:t>
      </w:r>
      <w:hyperlink r:id="rId13" w:history="1">
        <w:r w:rsidRPr="0086276D">
          <w:rPr>
            <w:rStyle w:val="Hyperlink"/>
            <w:rFonts w:ascii="National Book" w:hAnsi="National Book" w:cs="Arial"/>
            <w:sz w:val="20"/>
            <w:szCs w:val="20"/>
          </w:rPr>
          <w:t>Vacca Office of Student Services</w:t>
        </w:r>
      </w:hyperlink>
      <w:r w:rsidRPr="0086276D">
        <w:rPr>
          <w:rFonts w:ascii="National Book" w:hAnsi="National Book" w:cs="Arial"/>
          <w:color w:val="002060"/>
          <w:sz w:val="20"/>
          <w:szCs w:val="20"/>
        </w:rPr>
        <w:t xml:space="preserve"> during the first year of study at Lorain County Community College to inquire into the procedures associated with admission to advanced study and selective admission to the Early Childhood Education program at Kent State University – Kent Campus. Students who do not meet the GPA requirement at the time of admission for this major will be admitted to the EHHS General non-degree program until which time they have established a Kent State GPA of 2.750. They may then submit a change of program to declare this major.</w:t>
      </w:r>
    </w:p>
    <w:p w14:paraId="63F5141B" w14:textId="77777777" w:rsidR="0086276D" w:rsidRDefault="0086276D" w:rsidP="0086276D">
      <w:pPr>
        <w:rPr>
          <w:rFonts w:ascii="National Book" w:hAnsi="National Book" w:cs="Arial"/>
          <w:color w:val="002060"/>
          <w:sz w:val="20"/>
          <w:szCs w:val="20"/>
        </w:rPr>
      </w:pPr>
    </w:p>
    <w:p w14:paraId="7B9B8896" w14:textId="7C0505D8" w:rsidR="00222012" w:rsidRPr="0086276D" w:rsidRDefault="00222012" w:rsidP="00222012">
      <w:pPr>
        <w:pStyle w:val="Heading1"/>
        <w:jc w:val="left"/>
      </w:pPr>
      <w:r>
        <w:t>Graduation Requirements</w:t>
      </w:r>
    </w:p>
    <w:p w14:paraId="4C1140A6"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Requirements to graduate with the BS degree program: To graduate, students must have minimum 122 credits hours, 39 upper-division credits hours of coursework, a minimum 2.00 major GPA and minimum 2.75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4" w:history="1">
        <w:r w:rsidRPr="0086276D">
          <w:rPr>
            <w:rStyle w:val="Hyperlink"/>
            <w:rFonts w:ascii="National Book" w:hAnsi="National Book" w:cs="Arial"/>
            <w:sz w:val="20"/>
            <w:szCs w:val="20"/>
          </w:rPr>
          <w:t>www.kent.edu/catalog</w:t>
        </w:r>
      </w:hyperlink>
      <w:r w:rsidRPr="0086276D">
        <w:rPr>
          <w:rFonts w:ascii="National Book" w:hAnsi="National Book" w:cs="Arial"/>
          <w:color w:val="002060"/>
          <w:sz w:val="20"/>
          <w:szCs w:val="20"/>
        </w:rPr>
        <w:t>).</w:t>
      </w:r>
    </w:p>
    <w:p w14:paraId="4CEA0F46" w14:textId="77777777" w:rsidR="0086276D" w:rsidRPr="0086276D" w:rsidRDefault="0086276D" w:rsidP="0086276D">
      <w:pPr>
        <w:rPr>
          <w:rFonts w:ascii="National Book" w:hAnsi="National Book" w:cs="Arial"/>
          <w:color w:val="002060"/>
          <w:sz w:val="20"/>
          <w:szCs w:val="20"/>
        </w:rPr>
      </w:pPr>
    </w:p>
    <w:p w14:paraId="4A58CAA5" w14:textId="77777777" w:rsidR="0086276D" w:rsidRPr="0086276D" w:rsidRDefault="0086276D" w:rsidP="0086276D">
      <w:pPr>
        <w:rPr>
          <w:rFonts w:ascii="National Book" w:hAnsi="National Book" w:cs="Arial"/>
          <w:color w:val="002060"/>
          <w:sz w:val="20"/>
          <w:szCs w:val="20"/>
        </w:rPr>
      </w:pPr>
      <w:r w:rsidRPr="0086276D">
        <w:rPr>
          <w:rFonts w:ascii="National Book" w:hAnsi="National Book" w:cs="Arial"/>
          <w:color w:val="002060"/>
          <w:sz w:val="20"/>
          <w:szCs w:val="2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B62EA17" w14:textId="77777777" w:rsidR="0086276D" w:rsidRPr="0086276D" w:rsidRDefault="0086276D" w:rsidP="0086276D">
      <w:pPr>
        <w:rPr>
          <w:rFonts w:ascii="National Book" w:hAnsi="National Book" w:cs="Arial"/>
          <w:color w:val="002060"/>
          <w:sz w:val="20"/>
          <w:szCs w:val="20"/>
        </w:rPr>
      </w:pPr>
    </w:p>
    <w:p w14:paraId="716527A4" w14:textId="0C1799C2" w:rsidR="0086276D" w:rsidRDefault="0086276D" w:rsidP="0086276D">
      <w:pPr>
        <w:rPr>
          <w:rFonts w:ascii="National Book" w:hAnsi="National Book" w:cs="Arial"/>
          <w:color w:val="002060"/>
          <w:sz w:val="22"/>
          <w:szCs w:val="22"/>
        </w:rPr>
      </w:pPr>
      <w:r w:rsidRPr="0086276D">
        <w:rPr>
          <w:rFonts w:ascii="National Book" w:hAnsi="National Book" w:cs="Arial"/>
          <w:color w:val="002060"/>
          <w:sz w:val="20"/>
          <w:szCs w:val="20"/>
        </w:rPr>
        <w:t xml:space="preserve">It is recommended that students intending to pursue the B.S.E. in Early Childhood Education through Kent State University </w:t>
      </w:r>
      <w:r w:rsidRPr="00770A28">
        <w:rPr>
          <w:rFonts w:ascii="National Book" w:hAnsi="National Book" w:cs="Arial"/>
          <w:color w:val="002060"/>
          <w:sz w:val="22"/>
          <w:szCs w:val="22"/>
        </w:rPr>
        <w:t>consult with academic advisors at both Lorain County Community College and Kent State University.</w:t>
      </w:r>
    </w:p>
    <w:p w14:paraId="007270B0" w14:textId="77777777" w:rsidR="0086276D" w:rsidRPr="0086276D" w:rsidRDefault="0086276D" w:rsidP="0086276D">
      <w:pPr>
        <w:rPr>
          <w:rFonts w:ascii="National Book" w:hAnsi="National Book" w:cs="Arial"/>
          <w:color w:val="002060"/>
          <w:sz w:val="22"/>
          <w:szCs w:val="22"/>
        </w:rPr>
      </w:pPr>
    </w:p>
    <w:p w14:paraId="3D7EBA1A" w14:textId="77777777" w:rsidR="00C10645" w:rsidRDefault="00C10645">
      <w:pPr>
        <w:rPr>
          <w:rFonts w:ascii="National Bold Italic" w:hAnsi="National Bold Italic"/>
          <w:b/>
          <w:color w:val="1F3864" w:themeColor="accent1" w:themeShade="80"/>
          <w:sz w:val="32"/>
          <w:szCs w:val="32"/>
        </w:rPr>
      </w:pPr>
      <w:bookmarkStart w:id="1" w:name="_Hlk104541124"/>
      <w:bookmarkStart w:id="2" w:name="_Hlk137637480"/>
      <w:r>
        <w:rPr>
          <w:rFonts w:ascii="National Bold Italic" w:hAnsi="National Bold Italic"/>
          <w:b/>
          <w:color w:val="1F3864" w:themeColor="accent1" w:themeShade="80"/>
          <w:sz w:val="32"/>
          <w:szCs w:val="32"/>
        </w:rPr>
        <w:br w:type="page"/>
      </w:r>
    </w:p>
    <w:p w14:paraId="3F8DCD16" w14:textId="706DC07F" w:rsidR="00C10645" w:rsidRDefault="00C10645" w:rsidP="00C10645">
      <w:pPr>
        <w:pStyle w:val="NoSpacing"/>
        <w:rPr>
          <w:rFonts w:ascii="National Bold Italic" w:hAnsi="National Bold Italic"/>
          <w:b/>
          <w:color w:val="1F3864" w:themeColor="accent1" w:themeShade="80"/>
          <w:sz w:val="32"/>
          <w:szCs w:val="32"/>
        </w:rPr>
      </w:pPr>
      <w:r>
        <w:rPr>
          <w:rFonts w:ascii="National Bold Italic" w:hAnsi="National Bold Italic"/>
          <w:b/>
          <w:color w:val="1F3864" w:themeColor="accent1" w:themeShade="80"/>
          <w:sz w:val="32"/>
          <w:szCs w:val="32"/>
        </w:rPr>
        <w:lastRenderedPageBreak/>
        <w:t>Contact Information:</w:t>
      </w:r>
    </w:p>
    <w:p w14:paraId="3E01A128" w14:textId="77777777" w:rsidR="00C10645" w:rsidRDefault="00C10645" w:rsidP="00C10645">
      <w:pPr>
        <w:pStyle w:val="NoSpacing"/>
        <w:rPr>
          <w:rFonts w:ascii="National Bold Italic" w:hAnsi="National Bold Italic"/>
          <w:color w:val="1F3864" w:themeColor="accent1" w:themeShade="80"/>
          <w:sz w:val="32"/>
          <w:szCs w:val="32"/>
        </w:rPr>
      </w:pPr>
    </w:p>
    <w:p w14:paraId="5F903F0A" w14:textId="77777777" w:rsidR="00C10645" w:rsidRDefault="00C10645" w:rsidP="00C10645">
      <w:pPr>
        <w:pStyle w:val="NoSpacing"/>
        <w:rPr>
          <w:rFonts w:ascii="National Bold Italic" w:hAnsi="National Bold Italic"/>
          <w:color w:val="1F3864" w:themeColor="accent1" w:themeShade="80"/>
          <w:sz w:val="28"/>
          <w:szCs w:val="28"/>
        </w:rPr>
      </w:pPr>
      <w:bookmarkStart w:id="3" w:name="_Hlk137915991"/>
      <w:r>
        <w:rPr>
          <w:rFonts w:ascii="National Bold Italic" w:hAnsi="National Bold Italic"/>
          <w:color w:val="1F3864" w:themeColor="accent1" w:themeShade="80"/>
          <w:sz w:val="28"/>
          <w:szCs w:val="28"/>
        </w:rPr>
        <w:t>Kent State University</w:t>
      </w:r>
    </w:p>
    <w:p w14:paraId="3BCF55B9" w14:textId="77777777" w:rsidR="00C10645" w:rsidRDefault="00C10645" w:rsidP="00C10645">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1C18740C" w14:textId="77777777" w:rsidR="00C10645" w:rsidRDefault="00C10645" w:rsidP="00C10645">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330-672-7341</w:t>
      </w:r>
    </w:p>
    <w:p w14:paraId="7128C207" w14:textId="77777777" w:rsidR="00C10645" w:rsidRDefault="006B2315" w:rsidP="00C10645">
      <w:pPr>
        <w:pStyle w:val="NoSpacing"/>
        <w:rPr>
          <w:rFonts w:ascii="National Book" w:hAnsi="National Book"/>
          <w:color w:val="1F3864" w:themeColor="accent1" w:themeShade="80"/>
          <w:sz w:val="24"/>
          <w:szCs w:val="24"/>
        </w:rPr>
      </w:pPr>
      <w:hyperlink r:id="rId15" w:history="1">
        <w:r w:rsidR="00C10645">
          <w:rPr>
            <w:rStyle w:val="Hyperlink"/>
            <w:rFonts w:ascii="National Book" w:hAnsi="National Book"/>
            <w:sz w:val="24"/>
            <w:szCs w:val="24"/>
          </w:rPr>
          <w:t>pathways@kent.edu</w:t>
        </w:r>
      </w:hyperlink>
    </w:p>
    <w:bookmarkEnd w:id="3"/>
    <w:p w14:paraId="43A8864C" w14:textId="77777777" w:rsidR="00C10645" w:rsidRDefault="00C10645" w:rsidP="00C10645">
      <w:pPr>
        <w:pStyle w:val="NoSpacing"/>
        <w:rPr>
          <w:rFonts w:ascii="National Book" w:hAnsi="National Book"/>
        </w:rPr>
      </w:pPr>
    </w:p>
    <w:p w14:paraId="3334DFE9" w14:textId="77777777" w:rsidR="00C10645" w:rsidRDefault="00C10645" w:rsidP="00C10645">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0E7EC05E" w14:textId="77777777" w:rsidR="00C10645" w:rsidRDefault="00C10645" w:rsidP="00C10645">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2FA69E02" w14:textId="77777777" w:rsidR="00C10645" w:rsidRDefault="00C10645" w:rsidP="00C10645">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26086D9F" w14:textId="77777777" w:rsidR="00C10645" w:rsidRDefault="006B2315" w:rsidP="00C10645">
      <w:pPr>
        <w:pStyle w:val="NoSpacing"/>
        <w:rPr>
          <w:rStyle w:val="Hyperlink"/>
          <w:rFonts w:ascii="National Book" w:hAnsi="National Book"/>
          <w:sz w:val="24"/>
          <w:szCs w:val="24"/>
        </w:rPr>
      </w:pPr>
      <w:hyperlink r:id="rId16" w:history="1">
        <w:r w:rsidR="00C10645">
          <w:rPr>
            <w:rStyle w:val="Hyperlink"/>
            <w:rFonts w:ascii="National Book" w:hAnsi="National Book"/>
            <w:sz w:val="24"/>
            <w:szCs w:val="24"/>
          </w:rPr>
          <w:t>UP@lorainccc.edu</w:t>
        </w:r>
      </w:hyperlink>
    </w:p>
    <w:p w14:paraId="2C623DC3" w14:textId="77777777" w:rsidR="00C10645" w:rsidRPr="00632AEE" w:rsidRDefault="00C10645" w:rsidP="00C10645">
      <w:pPr>
        <w:pStyle w:val="NoSpacing"/>
        <w:rPr>
          <w:rFonts w:ascii="National Book" w:hAnsi="National Book"/>
          <w:color w:val="1F3864" w:themeColor="accent1" w:themeShade="80"/>
          <w:sz w:val="24"/>
          <w:szCs w:val="24"/>
        </w:rPr>
      </w:pPr>
    </w:p>
    <w:p w14:paraId="73C951D5" w14:textId="4FE822E1" w:rsidR="00FA6754" w:rsidRPr="000A7BEA" w:rsidRDefault="00C10645" w:rsidP="00C10645">
      <w:pPr>
        <w:rPr>
          <w:rFonts w:ascii="Cambria" w:hAnsi="Cambria"/>
          <w:color w:val="000000"/>
        </w:rPr>
      </w:pPr>
      <w:bookmarkStart w:id="4" w:name="_Hlk137916609"/>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ne 202</w:t>
      </w:r>
      <w:bookmarkEnd w:id="1"/>
      <w:r>
        <w:rPr>
          <w:rFonts w:ascii="National Regular Italic" w:hAnsi="National Regular Italic"/>
          <w:b/>
          <w:color w:val="1F3864" w:themeColor="accent1" w:themeShade="80"/>
          <w:sz w:val="32"/>
          <w:szCs w:val="32"/>
        </w:rPr>
        <w:t>3</w:t>
      </w:r>
      <w:bookmarkEnd w:id="2"/>
      <w:bookmarkEnd w:id="4"/>
    </w:p>
    <w:sectPr w:rsidR="00FA6754" w:rsidRPr="000A7BEA" w:rsidSect="00E35B84">
      <w:pgSz w:w="12240" w:h="15840"/>
      <w:pgMar w:top="99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E9986" w14:textId="77777777" w:rsidR="00592D26" w:rsidRDefault="00592D26" w:rsidP="004D1F78">
      <w:r>
        <w:separator/>
      </w:r>
    </w:p>
  </w:endnote>
  <w:endnote w:type="continuationSeparator" w:id="0">
    <w:p w14:paraId="4730272C" w14:textId="77777777" w:rsidR="00592D26" w:rsidRDefault="00592D26" w:rsidP="004D1F78">
      <w:r>
        <w:continuationSeparator/>
      </w:r>
    </w:p>
  </w:endnote>
  <w:endnote w:type="continuationNotice" w:id="1">
    <w:p w14:paraId="5C40777B" w14:textId="77777777" w:rsidR="00592D26" w:rsidRDefault="00592D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Cambria">
    <w:panose1 w:val="02040503050406030204"/>
    <w:charset w:val="00"/>
    <w:family w:val="roman"/>
    <w:pitch w:val="variable"/>
    <w:sig w:usb0="E00006FF" w:usb1="420024FF" w:usb2="02000000" w:usb3="00000000" w:csb0="0000019F"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FE1E0" w14:textId="77777777" w:rsidR="00592D26" w:rsidRDefault="00592D26" w:rsidP="004D1F78">
      <w:r>
        <w:separator/>
      </w:r>
    </w:p>
  </w:footnote>
  <w:footnote w:type="continuationSeparator" w:id="0">
    <w:p w14:paraId="27DD3321" w14:textId="77777777" w:rsidR="00592D26" w:rsidRDefault="00592D26" w:rsidP="004D1F78">
      <w:r>
        <w:continuationSeparator/>
      </w:r>
    </w:p>
  </w:footnote>
  <w:footnote w:type="continuationNotice" w:id="1">
    <w:p w14:paraId="38A9F3C6" w14:textId="77777777" w:rsidR="00592D26" w:rsidRDefault="00592D2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828399626">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PPIDiWy4x1KXkE6tAXAIh3Nm/aBjuPWumRWuonUbkXV2vqUoH+per5bX9Gkse5dVmyu9rlRFkX2WY4rMro3uZw==" w:salt="JIZsoG5rnvXYfZA2ciL3q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IyNjcxMTWzNDNU0lEKTi0uzszPAykwNKkFAONTmFotAAAA"/>
  </w:docVars>
  <w:rsids>
    <w:rsidRoot w:val="004D1F78"/>
    <w:rsid w:val="000849DB"/>
    <w:rsid w:val="000A6D55"/>
    <w:rsid w:val="000A7BEA"/>
    <w:rsid w:val="000D1AB7"/>
    <w:rsid w:val="000D264D"/>
    <w:rsid w:val="000F0EE1"/>
    <w:rsid w:val="0012144E"/>
    <w:rsid w:val="00136DA8"/>
    <w:rsid w:val="00141EBF"/>
    <w:rsid w:val="001700B0"/>
    <w:rsid w:val="00184249"/>
    <w:rsid w:val="001A1DF2"/>
    <w:rsid w:val="00202389"/>
    <w:rsid w:val="002130B0"/>
    <w:rsid w:val="00222012"/>
    <w:rsid w:val="002757A4"/>
    <w:rsid w:val="002842B8"/>
    <w:rsid w:val="002C3184"/>
    <w:rsid w:val="002D2614"/>
    <w:rsid w:val="002F2C2D"/>
    <w:rsid w:val="0030031D"/>
    <w:rsid w:val="00317EF3"/>
    <w:rsid w:val="00344E7B"/>
    <w:rsid w:val="003776ED"/>
    <w:rsid w:val="003D1AB7"/>
    <w:rsid w:val="003E641A"/>
    <w:rsid w:val="003F6CF6"/>
    <w:rsid w:val="00407F88"/>
    <w:rsid w:val="00416092"/>
    <w:rsid w:val="00435C7D"/>
    <w:rsid w:val="004448F5"/>
    <w:rsid w:val="00474E70"/>
    <w:rsid w:val="00482BC3"/>
    <w:rsid w:val="004A58DC"/>
    <w:rsid w:val="004D1F78"/>
    <w:rsid w:val="004F09A1"/>
    <w:rsid w:val="004F5FA6"/>
    <w:rsid w:val="00577C09"/>
    <w:rsid w:val="00592D26"/>
    <w:rsid w:val="005A5F08"/>
    <w:rsid w:val="005D0BBC"/>
    <w:rsid w:val="0060113F"/>
    <w:rsid w:val="006047CD"/>
    <w:rsid w:val="0061199D"/>
    <w:rsid w:val="00652395"/>
    <w:rsid w:val="00672360"/>
    <w:rsid w:val="00695F16"/>
    <w:rsid w:val="006B2315"/>
    <w:rsid w:val="006C58C6"/>
    <w:rsid w:val="006F7B4E"/>
    <w:rsid w:val="0070063D"/>
    <w:rsid w:val="00770A28"/>
    <w:rsid w:val="007A00C5"/>
    <w:rsid w:val="007A488A"/>
    <w:rsid w:val="007C57E0"/>
    <w:rsid w:val="007E6A01"/>
    <w:rsid w:val="007F0F16"/>
    <w:rsid w:val="007F6F83"/>
    <w:rsid w:val="00824ADE"/>
    <w:rsid w:val="008353F3"/>
    <w:rsid w:val="0086276D"/>
    <w:rsid w:val="008A1C18"/>
    <w:rsid w:val="008A3AFC"/>
    <w:rsid w:val="008E5FFF"/>
    <w:rsid w:val="0092210A"/>
    <w:rsid w:val="00A32E1F"/>
    <w:rsid w:val="00A41666"/>
    <w:rsid w:val="00A553FE"/>
    <w:rsid w:val="00AA46D5"/>
    <w:rsid w:val="00AB24F4"/>
    <w:rsid w:val="00AE4499"/>
    <w:rsid w:val="00AF597A"/>
    <w:rsid w:val="00B92192"/>
    <w:rsid w:val="00B944AD"/>
    <w:rsid w:val="00BB0CFE"/>
    <w:rsid w:val="00BC0DD4"/>
    <w:rsid w:val="00C03489"/>
    <w:rsid w:val="00C10645"/>
    <w:rsid w:val="00C13D16"/>
    <w:rsid w:val="00C5610A"/>
    <w:rsid w:val="00C66B3B"/>
    <w:rsid w:val="00CB080D"/>
    <w:rsid w:val="00CB1B88"/>
    <w:rsid w:val="00CB27A3"/>
    <w:rsid w:val="00CC3CC6"/>
    <w:rsid w:val="00CE2C2D"/>
    <w:rsid w:val="00CF38CD"/>
    <w:rsid w:val="00D06176"/>
    <w:rsid w:val="00D6504D"/>
    <w:rsid w:val="00D80694"/>
    <w:rsid w:val="00D94E13"/>
    <w:rsid w:val="00DB3837"/>
    <w:rsid w:val="00DC3D0C"/>
    <w:rsid w:val="00E2473B"/>
    <w:rsid w:val="00E35B84"/>
    <w:rsid w:val="00E42210"/>
    <w:rsid w:val="00E5551F"/>
    <w:rsid w:val="00EA0F71"/>
    <w:rsid w:val="00EB1D21"/>
    <w:rsid w:val="00EB47DD"/>
    <w:rsid w:val="00F05CFE"/>
    <w:rsid w:val="00F104D6"/>
    <w:rsid w:val="00F256F4"/>
    <w:rsid w:val="00F3649F"/>
    <w:rsid w:val="00FC1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641A"/>
    <w:pPr>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3E641A"/>
    <w:rPr>
      <w:rFonts w:ascii="National Black" w:hAnsi="National Black"/>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630286827">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862598255">
      <w:bodyDiv w:val="1"/>
      <w:marLeft w:val="0"/>
      <w:marRight w:val="0"/>
      <w:marTop w:val="0"/>
      <w:marBottom w:val="0"/>
      <w:divBdr>
        <w:top w:val="none" w:sz="0" w:space="0" w:color="auto"/>
        <w:left w:val="none" w:sz="0" w:space="0" w:color="auto"/>
        <w:bottom w:val="none" w:sz="0" w:space="0" w:color="auto"/>
        <w:right w:val="none" w:sz="0" w:space="0" w:color="auto"/>
      </w:divBdr>
    </w:div>
    <w:div w:id="1474714735">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 w:id="209998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kent.edu/ehhs/vos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catalog.kent.edu/academic-policies/diversity-course-require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UP@lorainccc.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hyperlink" Target="mailto:pathways@kent.edu"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kent.edu/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AB81BC-C0C1-4256-B8BA-ED1C7C848B6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29F9F042-30E4-4CE2-ACF1-2AC65BF548F9}">
  <ds:schemaRefs>
    <ds:schemaRef ds:uri="http://schemas.microsoft.com/sharepoint/v3/contenttype/forms"/>
  </ds:schemaRefs>
</ds:datastoreItem>
</file>

<file path=customXml/itemProps3.xml><?xml version="1.0" encoding="utf-8"?>
<ds:datastoreItem xmlns:ds="http://schemas.openxmlformats.org/officeDocument/2006/customXml" ds:itemID="{F6DCBB35-B258-4C60-A290-4B35203758D9}"/>
</file>

<file path=docProps/app.xml><?xml version="1.0" encoding="utf-8"?>
<Properties xmlns="http://schemas.openxmlformats.org/officeDocument/2006/extended-properties" xmlns:vt="http://schemas.openxmlformats.org/officeDocument/2006/docPropsVTypes">
  <Template>Normal</Template>
  <TotalTime>29</TotalTime>
  <Pages>4</Pages>
  <Words>1434</Words>
  <Characters>8174</Characters>
  <Application>Microsoft Office Word</Application>
  <DocSecurity>8</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21</cp:revision>
  <cp:lastPrinted>2020-03-31T12:30:00Z</cp:lastPrinted>
  <dcterms:created xsi:type="dcterms:W3CDTF">2023-06-19T00:22:00Z</dcterms:created>
  <dcterms:modified xsi:type="dcterms:W3CDTF">2023-07-1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